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B35D" w14:textId="3AD4AAC1" w:rsidR="00413497" w:rsidRDefault="00413497" w:rsidP="00CC6905">
      <w:pPr>
        <w:jc w:val="center"/>
      </w:pPr>
      <w:r>
        <w:rPr>
          <w:noProof/>
        </w:rPr>
        <w:drawing>
          <wp:inline distT="0" distB="0" distL="0" distR="0" wp14:anchorId="4A19218B" wp14:editId="783FFCC7">
            <wp:extent cx="1238250" cy="1400175"/>
            <wp:effectExtent l="0" t="0" r="0" b="9525"/>
            <wp:docPr id="979876619" name="Picture 979876619" descr="ictm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EAFF" w14:textId="77777777" w:rsidR="00413497" w:rsidRDefault="00413497" w:rsidP="00413497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16B5EFED" w14:textId="77777777" w:rsidR="00D73A85" w:rsidRDefault="00D73A85" w:rsidP="00413497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7F522E58" w14:textId="77777777" w:rsidR="00413497" w:rsidRDefault="00413497" w:rsidP="00D73A85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CON College of Technology and Management</w:t>
      </w:r>
    </w:p>
    <w:p w14:paraId="43FE4543" w14:textId="08777C20" w:rsidR="000C63BB" w:rsidRDefault="00413497" w:rsidP="00D73A85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Department of Information Technology</w:t>
      </w:r>
      <w:r w:rsidR="001C1EB5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,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BCS Hons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Computing</w:t>
      </w:r>
    </w:p>
    <w:p w14:paraId="696904EE" w14:textId="77777777" w:rsidR="00B40A36" w:rsidRPr="00B40A36" w:rsidRDefault="00B40A36" w:rsidP="00B40A36">
      <w:pPr>
        <w:rPr>
          <w:lang w:val="en-US"/>
        </w:rPr>
      </w:pPr>
    </w:p>
    <w:p w14:paraId="1ED35D10" w14:textId="77777777" w:rsidR="00D73A85" w:rsidRDefault="000C63BB" w:rsidP="00D73A85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ccredited by Falmouth University</w:t>
      </w:r>
    </w:p>
    <w:p w14:paraId="4254EF4D" w14:textId="682998AF" w:rsidR="00E96ADA" w:rsidRDefault="004D5ED5" w:rsidP="00CC6905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Bachelor </w:t>
      </w:r>
      <w:r w:rsidR="00413497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issertation and Final Project</w:t>
      </w:r>
    </w:p>
    <w:p w14:paraId="2ECFD6D4" w14:textId="77777777" w:rsidR="007B1C4B" w:rsidRDefault="007B1C4B" w:rsidP="00CC6905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7551D73F" w14:textId="77777777" w:rsidR="007B1C4B" w:rsidRDefault="007B1C4B" w:rsidP="00CC6905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0963E543" w14:textId="1BC52744" w:rsidR="00D15F1F" w:rsidRDefault="006F5BCA" w:rsidP="00D73A85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Music Education an</w:t>
      </w:r>
      <w:r w:rsidR="006D041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Entertainment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System: </w:t>
      </w:r>
      <w:r w:rsidR="0046325D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A </w:t>
      </w:r>
      <w:r w:rsidR="009E68A2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Digital Guitar Instrument </w:t>
      </w:r>
      <w:r w:rsidR="00532C43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with a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n</w:t>
      </w:r>
      <w:r w:rsidR="00AE78CE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7500A8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Integrated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EC5211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Web </w:t>
      </w:r>
      <w:r w:rsidR="00B064A0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pplication</w:t>
      </w:r>
    </w:p>
    <w:p w14:paraId="6CB8AA12" w14:textId="77777777" w:rsidR="007B1C4B" w:rsidRDefault="007B1C4B" w:rsidP="00413497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6C19CBB3" w14:textId="77777777" w:rsidR="00E96ADA" w:rsidRDefault="00E96ADA" w:rsidP="00413497">
      <w:pPr>
        <w:pStyle w:val="Title"/>
        <w:spacing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</w:p>
    <w:p w14:paraId="556769FE" w14:textId="77777777" w:rsidR="006F6723" w:rsidRDefault="00413497" w:rsidP="00D73A85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Tivadar Debnar</w:t>
      </w:r>
    </w:p>
    <w:p w14:paraId="3BB8CB34" w14:textId="1EC06174" w:rsidR="00413497" w:rsidRDefault="00413497" w:rsidP="00D73A85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D No: 17663</w:t>
      </w:r>
    </w:p>
    <w:p w14:paraId="16CAE4D2" w14:textId="2C3BEE85" w:rsidR="00F66BFA" w:rsidRDefault="00413497" w:rsidP="00D73A85">
      <w:pPr>
        <w:spacing w:line="276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Session: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September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202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2</w:t>
      </w:r>
    </w:p>
    <w:p w14:paraId="2942B640" w14:textId="0DDAB6D8" w:rsidR="00CA295A" w:rsidRDefault="00C409E6" w:rsidP="00D73A85">
      <w:pPr>
        <w:pStyle w:val="Title"/>
        <w:spacing w:line="360" w:lineRule="auto"/>
        <w:jc w:val="center"/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Academic 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Supervisor</w:t>
      </w:r>
      <w:r w:rsidR="00CA295A"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: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Dr Mohammed Jaffer Hasan</w:t>
      </w:r>
    </w:p>
    <w:p w14:paraId="29B50910" w14:textId="16BB13F0" w:rsidR="00DF7924" w:rsidRDefault="00DF7924" w:rsidP="00C43F57">
      <w:pPr>
        <w:jc w:val="center"/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7397319A" wp14:editId="3B5B5C3A">
            <wp:extent cx="5419953" cy="3388895"/>
            <wp:effectExtent l="0" t="0" r="0" b="2540"/>
            <wp:docPr id="1" name="Picture 1" descr="A person playing a guit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playing a guitar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8754" cy="3425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2670C" w14:textId="77777777" w:rsidR="00C43F57" w:rsidRDefault="00C43F57" w:rsidP="00C43F57">
      <w:pPr>
        <w:jc w:val="center"/>
        <w:rPr>
          <w:i/>
          <w:iCs/>
        </w:rPr>
      </w:pPr>
    </w:p>
    <w:p w14:paraId="3F2EC45D" w14:textId="77777777" w:rsidR="00C43F57" w:rsidRDefault="00C43F57" w:rsidP="00C43F57">
      <w:pPr>
        <w:jc w:val="center"/>
        <w:rPr>
          <w:i/>
          <w:iCs/>
        </w:rPr>
      </w:pPr>
    </w:p>
    <w:p w14:paraId="70C58795" w14:textId="7B4937C0" w:rsidR="008D0A82" w:rsidRPr="00013284" w:rsidRDefault="000D54FA" w:rsidP="00013284">
      <w:pPr>
        <w:pStyle w:val="Quote"/>
      </w:pPr>
      <w:r>
        <w:rPr>
          <w:rStyle w:val="IntenseEmphasis"/>
          <w:i/>
          <w:iCs/>
          <w:color w:val="404040" w:themeColor="text1" w:themeTint="BF"/>
        </w:rPr>
        <w:t>"</w:t>
      </w:r>
      <w:r w:rsidR="00E62E6F" w:rsidRPr="00013284">
        <w:t>I long for instruments ob</w:t>
      </w:r>
      <w:r w:rsidR="000E0F0A" w:rsidRPr="00013284">
        <w:rPr>
          <w:rStyle w:val="IntenseEmphasis"/>
          <w:i/>
          <w:iCs/>
          <w:color w:val="404040" w:themeColor="text1" w:themeTint="BF"/>
        </w:rPr>
        <w:t>e</w:t>
      </w:r>
      <w:r w:rsidR="00E62E6F" w:rsidRPr="00013284">
        <w:t>dient to my thought and which, with their contribution of a whole new world of unsuspe</w:t>
      </w:r>
      <w:r w:rsidR="007E43FA" w:rsidRPr="00013284">
        <w:t>cted sounds,  will lend themselves to the exigencies of my inner rhythm.</w:t>
      </w:r>
      <w:r>
        <w:rPr>
          <w:rStyle w:val="IntenseEmphasis"/>
          <w:i/>
          <w:iCs/>
          <w:color w:val="404040" w:themeColor="text1" w:themeTint="BF"/>
        </w:rPr>
        <w:t>"</w:t>
      </w:r>
    </w:p>
    <w:p w14:paraId="2025A333" w14:textId="77777777" w:rsidR="005E0826" w:rsidRPr="00013284" w:rsidRDefault="008D0A82" w:rsidP="00013284">
      <w:pPr>
        <w:pStyle w:val="Quote"/>
        <w:rPr>
          <w:rStyle w:val="IntenseEmphasis"/>
          <w:i/>
          <w:iCs/>
          <w:color w:val="404040" w:themeColor="text1" w:themeTint="BF"/>
        </w:rPr>
        <w:sectPr w:rsidR="005E0826" w:rsidRPr="00013284" w:rsidSect="00F57FE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1" w:right="720" w:bottom="816" w:left="720" w:header="227" w:footer="312" w:gutter="0"/>
          <w:cols w:space="708"/>
          <w:vAlign w:val="center"/>
          <w:titlePg/>
          <w:docGrid w:linePitch="360"/>
        </w:sectPr>
      </w:pPr>
      <w:r w:rsidRPr="00013284">
        <w:rPr>
          <w:rStyle w:val="IntenseEmphasis"/>
          <w:i/>
          <w:iCs/>
          <w:color w:val="404040" w:themeColor="text1" w:themeTint="BF"/>
        </w:rPr>
        <w:t>Edgard Varese, 1917</w:t>
      </w:r>
    </w:p>
    <w:sdt>
      <w:sdtPr>
        <w:id w:val="1947336107"/>
        <w:docPartObj>
          <w:docPartGallery w:val="Table of Contents"/>
          <w:docPartUnique/>
        </w:docPartObj>
      </w:sdtPr>
      <w:sdtEndPr>
        <w:rPr>
          <w:rFonts w:eastAsiaTheme="minorHAnsi" w:cstheme="minorBidi"/>
          <w:b/>
          <w:bCs/>
          <w:noProof/>
          <w:color w:val="000000" w:themeColor="text1"/>
          <w:sz w:val="22"/>
          <w:szCs w:val="22"/>
          <w:lang w:val="en-GB"/>
        </w:rPr>
      </w:sdtEndPr>
      <w:sdtContent>
        <w:p w14:paraId="6D119EFD" w14:textId="16579C03" w:rsidR="00395AD8" w:rsidRDefault="00395AD8">
          <w:pPr>
            <w:pStyle w:val="TOCHeading"/>
            <w:rPr>
              <w:color w:val="000000" w:themeColor="text1"/>
            </w:rPr>
          </w:pPr>
          <w:r w:rsidRPr="00395AD8">
            <w:rPr>
              <w:color w:val="000000" w:themeColor="text1"/>
            </w:rPr>
            <w:t>Table of Contents</w:t>
          </w:r>
        </w:p>
        <w:p w14:paraId="2454A043" w14:textId="77777777" w:rsidR="002B2004" w:rsidRPr="002B2004" w:rsidRDefault="002B2004" w:rsidP="002B2004">
          <w:pPr>
            <w:rPr>
              <w:lang w:val="en-US"/>
            </w:rPr>
          </w:pPr>
        </w:p>
        <w:p w14:paraId="626E6DC4" w14:textId="3CA8942D" w:rsidR="005C06D4" w:rsidRDefault="00395AD8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5938577" w:history="1">
            <w:r w:rsidR="005C06D4" w:rsidRPr="001B7AC8">
              <w:rPr>
                <w:rStyle w:val="Hyperlink"/>
                <w:noProof/>
              </w:rPr>
              <w:t>1. | Introduction</w:t>
            </w:r>
            <w:r w:rsidR="005C06D4">
              <w:rPr>
                <w:noProof/>
                <w:webHidden/>
              </w:rPr>
              <w:tab/>
            </w:r>
            <w:r w:rsidR="005C06D4">
              <w:rPr>
                <w:noProof/>
                <w:webHidden/>
              </w:rPr>
              <w:fldChar w:fldCharType="begin"/>
            </w:r>
            <w:r w:rsidR="005C06D4">
              <w:rPr>
                <w:noProof/>
                <w:webHidden/>
              </w:rPr>
              <w:instrText xml:space="preserve"> PAGEREF _Toc115938577 \h </w:instrText>
            </w:r>
            <w:r w:rsidR="005C06D4">
              <w:rPr>
                <w:noProof/>
                <w:webHidden/>
              </w:rPr>
            </w:r>
            <w:r w:rsidR="005C06D4">
              <w:rPr>
                <w:noProof/>
                <w:webHidden/>
              </w:rPr>
              <w:fldChar w:fldCharType="separate"/>
            </w:r>
            <w:r w:rsidR="005C06D4">
              <w:rPr>
                <w:noProof/>
                <w:webHidden/>
              </w:rPr>
              <w:t>5</w:t>
            </w:r>
            <w:r w:rsidR="005C06D4">
              <w:rPr>
                <w:noProof/>
                <w:webHidden/>
              </w:rPr>
              <w:fldChar w:fldCharType="end"/>
            </w:r>
          </w:hyperlink>
        </w:p>
        <w:p w14:paraId="4175E29A" w14:textId="40CD73B7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78" w:history="1">
            <w:r w:rsidRPr="001B7AC8">
              <w:rPr>
                <w:rStyle w:val="Hyperlink"/>
                <w:noProof/>
              </w:rPr>
              <w:t>1.1. | 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830516" w14:textId="494864A4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79" w:history="1">
            <w:r w:rsidRPr="001B7AC8">
              <w:rPr>
                <w:rStyle w:val="Hyperlink"/>
                <w:noProof/>
              </w:rPr>
              <w:t>1.1. | Problem Statement and Gap in Current Techn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70059" w14:textId="7CACFEF5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80" w:history="1">
            <w:r w:rsidRPr="001B7AC8">
              <w:rPr>
                <w:rStyle w:val="Hyperlink"/>
                <w:noProof/>
              </w:rPr>
              <w:t>1.3. | Project Aim and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52AA1" w14:textId="1F05F742" w:rsidR="005C06D4" w:rsidRDefault="005C06D4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81" w:history="1">
            <w:r w:rsidRPr="001B7AC8">
              <w:rPr>
                <w:rStyle w:val="Hyperlink"/>
                <w:noProof/>
              </w:rPr>
              <w:t>1.4. | Project Concept Outline and 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1233B" w14:textId="6474EB2B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82" w:history="1">
            <w:r w:rsidRPr="001B7AC8">
              <w:rPr>
                <w:rStyle w:val="Hyperlink"/>
                <w:noProof/>
              </w:rPr>
              <w:t>1.4.1. |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13F84" w14:textId="71927617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83" w:history="1">
            <w:r w:rsidRPr="001B7AC8">
              <w:rPr>
                <w:rStyle w:val="Hyperlink"/>
                <w:noProof/>
              </w:rPr>
              <w:t>1.4.2. |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E5D74" w14:textId="2192D8C7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84" w:history="1">
            <w:r w:rsidRPr="001B7AC8">
              <w:rPr>
                <w:rStyle w:val="Hyperlink"/>
                <w:noProof/>
              </w:rPr>
              <w:t>1.4.3. | Scope and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420D1" w14:textId="3D2092E9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85" w:history="1">
            <w:r w:rsidRPr="001B7AC8">
              <w:rPr>
                <w:rStyle w:val="Hyperlink"/>
                <w:noProof/>
              </w:rPr>
              <w:t>1.5. | Critical Review of Conce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1BC2EC" w14:textId="56F42F60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86" w:history="1">
            <w:r w:rsidRPr="001B7AC8">
              <w:rPr>
                <w:rStyle w:val="Hyperlink"/>
                <w:noProof/>
              </w:rPr>
              <w:t>1.5.1. | Feasi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1BF23" w14:textId="7BDF7206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87" w:history="1">
            <w:r w:rsidRPr="001B7AC8">
              <w:rPr>
                <w:rStyle w:val="Hyperlink"/>
                <w:noProof/>
              </w:rPr>
              <w:t>1.5.2. | Cost and Marketa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E6EAA" w14:textId="65B60AB4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88" w:history="1">
            <w:r w:rsidRPr="001B7AC8">
              <w:rPr>
                <w:rStyle w:val="Hyperlink"/>
                <w:noProof/>
              </w:rPr>
              <w:t>1.5.3. | Patents and Litig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85E81" w14:textId="0CB567A1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89" w:history="1">
            <w:r w:rsidRPr="001B7AC8">
              <w:rPr>
                <w:rStyle w:val="Hyperlink"/>
                <w:noProof/>
              </w:rPr>
              <w:t>1.5.4. | Risk Management and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402C" w14:textId="46448D80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90" w:history="1">
            <w:r w:rsidRPr="001B7AC8">
              <w:rPr>
                <w:rStyle w:val="Hyperlink"/>
                <w:noProof/>
              </w:rPr>
              <w:t>1.6. | 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0B280" w14:textId="00D1D4D8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91" w:history="1">
            <w:r w:rsidRPr="001B7AC8">
              <w:rPr>
                <w:rStyle w:val="Hyperlink"/>
                <w:noProof/>
              </w:rPr>
              <w:t>1.6.1. | Hardware 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C9C2A" w14:textId="74C6C2FB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92" w:history="1">
            <w:r w:rsidRPr="001B7AC8">
              <w:rPr>
                <w:rStyle w:val="Hyperlink"/>
                <w:noProof/>
              </w:rPr>
              <w:t>1.6.2. | Software 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FAB90" w14:textId="14F38630" w:rsidR="005C06D4" w:rsidRDefault="005C06D4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93" w:history="1">
            <w:r w:rsidRPr="001B7AC8">
              <w:rPr>
                <w:rStyle w:val="Hyperlink"/>
                <w:noProof/>
              </w:rPr>
              <w:t>2. | Literature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55E8D" w14:textId="170775B2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94" w:history="1">
            <w:r w:rsidRPr="001B7AC8">
              <w:rPr>
                <w:rStyle w:val="Hyperlink"/>
                <w:noProof/>
              </w:rPr>
              <w:t>2.1. | Understanding Digital Mus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8F348" w14:textId="01214CCE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95" w:history="1">
            <w:r w:rsidRPr="001B7AC8">
              <w:rPr>
                <w:rStyle w:val="Hyperlink"/>
                <w:noProof/>
              </w:rPr>
              <w:t>2.1.1. | Evolution of Musical Digital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9E381" w14:textId="0A69433D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96" w:history="1">
            <w:r w:rsidRPr="001B7AC8">
              <w:rPr>
                <w:rStyle w:val="Hyperlink"/>
                <w:noProof/>
              </w:rPr>
              <w:t>2.1.2. | Taxonomy and Termi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9973E" w14:textId="39ECD980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97" w:history="1">
            <w:r w:rsidRPr="001B7AC8">
              <w:rPr>
                <w:rStyle w:val="Hyperlink"/>
                <w:noProof/>
              </w:rPr>
              <w:t>2.1.3. | Music in Computer Ga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BF506" w14:textId="1A9C0409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98" w:history="1">
            <w:r w:rsidRPr="001B7AC8">
              <w:rPr>
                <w:rStyle w:val="Hyperlink"/>
                <w:noProof/>
              </w:rPr>
              <w:t>2.1.4. | Standard Music and Tabular No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F3B64E" w14:textId="343FB5CB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599" w:history="1">
            <w:r w:rsidRPr="001B7AC8">
              <w:rPr>
                <w:rStyle w:val="Hyperlink"/>
                <w:noProof/>
              </w:rPr>
              <w:t>2.2. | Technological Challe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5A0FB" w14:textId="79F4A044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00" w:history="1">
            <w:r w:rsidRPr="001B7AC8">
              <w:rPr>
                <w:rStyle w:val="Hyperlink"/>
                <w:noProof/>
              </w:rPr>
              <w:t>2.2.1. | Existing Technologies and Pa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DA46F" w14:textId="4105E7B8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01" w:history="1">
            <w:r w:rsidRPr="001B7AC8">
              <w:rPr>
                <w:rStyle w:val="Hyperlink"/>
                <w:noProof/>
              </w:rPr>
              <w:t>2.2.2. | System, Platform and Browser Compati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A1BB5" w14:textId="5F570409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02" w:history="1">
            <w:r w:rsidRPr="001B7AC8">
              <w:rPr>
                <w:rStyle w:val="Hyperlink"/>
                <w:noProof/>
              </w:rPr>
              <w:t>2.3. | Education throughout Ga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59904" w14:textId="26D8FA10" w:rsidR="005C06D4" w:rsidRDefault="005C06D4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03" w:history="1">
            <w:r w:rsidRPr="001B7AC8">
              <w:rPr>
                <w:rStyle w:val="Hyperlink"/>
                <w:noProof/>
              </w:rPr>
              <w:t>3. | Proje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BF304" w14:textId="5C893D02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04" w:history="1">
            <w:r w:rsidRPr="001B7AC8">
              <w:rPr>
                <w:rStyle w:val="Hyperlink"/>
                <w:noProof/>
              </w:rPr>
              <w:t>3.1. | Relevant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69BA6" w14:textId="6FFB19B2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05" w:history="1">
            <w:r w:rsidRPr="001B7AC8">
              <w:rPr>
                <w:rStyle w:val="Hyperlink"/>
                <w:noProof/>
              </w:rPr>
              <w:t>3.1.1. | Linear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DF5D0" w14:textId="694AFA12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06" w:history="1">
            <w:r w:rsidRPr="001B7AC8">
              <w:rPr>
                <w:rStyle w:val="Hyperlink"/>
                <w:noProof/>
              </w:rPr>
              <w:t>3.1.2. | Iterative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C037C" w14:textId="047EBDC3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07" w:history="1">
            <w:r w:rsidRPr="001B7AC8">
              <w:rPr>
                <w:rStyle w:val="Hyperlink"/>
                <w:noProof/>
              </w:rPr>
              <w:t>3.1.3. | Critical Comparision of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E5422" w14:textId="44AA57E9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08" w:history="1">
            <w:r w:rsidRPr="001B7AC8">
              <w:rPr>
                <w:rStyle w:val="Hyperlink"/>
                <w:noProof/>
              </w:rPr>
              <w:t>3.2. | Justification of Applied 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1E7D03" w14:textId="2F24D56D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09" w:history="1">
            <w:r w:rsidRPr="001B7AC8">
              <w:rPr>
                <w:rStyle w:val="Hyperlink"/>
                <w:noProof/>
              </w:rPr>
              <w:t>3.3. | Work Breakdow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AE9BB5" w14:textId="3281DB39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10" w:history="1">
            <w:r w:rsidRPr="001B7AC8">
              <w:rPr>
                <w:rStyle w:val="Hyperlink"/>
                <w:noProof/>
              </w:rPr>
              <w:t>3.4. | Project Phases and Sche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82A65" w14:textId="296D2024" w:rsidR="005C06D4" w:rsidRDefault="005C06D4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11" w:history="1">
            <w:r w:rsidRPr="001B7AC8">
              <w:rPr>
                <w:rStyle w:val="Hyperlink"/>
                <w:noProof/>
              </w:rPr>
              <w:t>4. |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F5502" w14:textId="503F8E8B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12" w:history="1">
            <w:r w:rsidRPr="001B7AC8">
              <w:rPr>
                <w:rStyle w:val="Hyperlink"/>
                <w:noProof/>
              </w:rPr>
              <w:t>4.1. | Hardware: Designing the Instr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D125B" w14:textId="3551B6A7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13" w:history="1">
            <w:r w:rsidRPr="001B7AC8">
              <w:rPr>
                <w:rStyle w:val="Hyperlink"/>
                <w:noProof/>
              </w:rPr>
              <w:t>4.1.1. | Electric Wi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604B9" w14:textId="62B943AF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14" w:history="1">
            <w:r w:rsidRPr="001B7AC8">
              <w:rPr>
                <w:rStyle w:val="Hyperlink"/>
                <w:noProof/>
              </w:rPr>
              <w:t>4.1.2. | Microcontroller Program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01AFB" w14:textId="6BDF6C70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15" w:history="1">
            <w:r w:rsidRPr="001B7AC8">
              <w:rPr>
                <w:rStyle w:val="Hyperlink"/>
                <w:noProof/>
              </w:rPr>
              <w:t>4.1.3. | Instrument Design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7C6A1" w14:textId="3A2FABD0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16" w:history="1">
            <w:r w:rsidRPr="001B7AC8">
              <w:rPr>
                <w:rStyle w:val="Hyperlink"/>
                <w:noProof/>
              </w:rPr>
              <w:t>4.2. | Middle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BF837" w14:textId="4CA99F76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17" w:history="1">
            <w:r w:rsidRPr="001B7AC8">
              <w:rPr>
                <w:rStyle w:val="Hyperlink"/>
                <w:noProof/>
              </w:rPr>
              <w:t>4.2.1. | Communication and Protoc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E14C6" w14:textId="05CED889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18" w:history="1">
            <w:r w:rsidRPr="001B7AC8">
              <w:rPr>
                <w:rStyle w:val="Hyperlink"/>
                <w:noProof/>
              </w:rPr>
              <w:t>4.2.2. | Skeleton Proto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FABA6" w14:textId="03603C25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19" w:history="1">
            <w:r w:rsidRPr="001B7AC8">
              <w:rPr>
                <w:rStyle w:val="Hyperlink"/>
                <w:noProof/>
              </w:rPr>
              <w:t>4.3. | Software: Designing th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8D03A" w14:textId="34DADEB9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20" w:history="1">
            <w:r w:rsidRPr="001B7AC8">
              <w:rPr>
                <w:rStyle w:val="Hyperlink"/>
                <w:noProof/>
              </w:rPr>
              <w:t>4.3.1. | 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92CF8" w14:textId="75BBBCFA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21" w:history="1">
            <w:r w:rsidRPr="001B7AC8">
              <w:rPr>
                <w:rStyle w:val="Hyperlink"/>
                <w:noProof/>
              </w:rPr>
              <w:t>4.3.2. | 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EEF26" w14:textId="1B09F1FA" w:rsidR="005C06D4" w:rsidRDefault="005C06D4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22" w:history="1">
            <w:r w:rsidRPr="001B7AC8">
              <w:rPr>
                <w:rStyle w:val="Hyperlink"/>
                <w:noProof/>
              </w:rPr>
              <w:t>5. |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B96277" w14:textId="324E4B2B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23" w:history="1">
            <w:r w:rsidRPr="001B7AC8">
              <w:rPr>
                <w:rStyle w:val="Hyperlink"/>
                <w:noProof/>
              </w:rPr>
              <w:t>5.1. | Hardware: Manufacturing the Prototype Instr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34B04" w14:textId="4E9BB5F1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24" w:history="1">
            <w:r w:rsidRPr="001B7AC8">
              <w:rPr>
                <w:rStyle w:val="Hyperlink"/>
                <w:noProof/>
              </w:rPr>
              <w:t>5.2. | Middleware: Commun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1C5DA" w14:textId="18DDE2CA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25" w:history="1">
            <w:r w:rsidRPr="001B7AC8">
              <w:rPr>
                <w:rStyle w:val="Hyperlink"/>
                <w:noProof/>
              </w:rPr>
              <w:t>5.3. | Software: Developing the Web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FF72A" w14:textId="7FD60914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26" w:history="1">
            <w:r w:rsidRPr="001B7AC8">
              <w:rPr>
                <w:rStyle w:val="Hyperlink"/>
                <w:noProof/>
              </w:rPr>
              <w:t>5.3.1. | Frontend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E9DE3A" w14:textId="762E109C" w:rsidR="005C06D4" w:rsidRDefault="005C06D4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27" w:history="1">
            <w:r w:rsidRPr="001B7AC8">
              <w:rPr>
                <w:rStyle w:val="Hyperlink"/>
                <w:noProof/>
              </w:rPr>
              <w:t>5.3.2. | Backend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FF13FE" w14:textId="2BE20244" w:rsidR="005C06D4" w:rsidRDefault="005C06D4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28" w:history="1">
            <w:r w:rsidRPr="001B7AC8">
              <w:rPr>
                <w:rStyle w:val="Hyperlink"/>
                <w:noProof/>
              </w:rPr>
              <w:t>6. | Quality Assur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E9E3C" w14:textId="478A01F2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29" w:history="1">
            <w:r w:rsidRPr="001B7AC8">
              <w:rPr>
                <w:rStyle w:val="Hyperlink"/>
                <w:noProof/>
              </w:rPr>
              <w:t>6.1. | Feasibility: Testing a Skeleton De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94F05" w14:textId="362D6F10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30" w:history="1">
            <w:r w:rsidRPr="001B7AC8">
              <w:rPr>
                <w:rStyle w:val="Hyperlink"/>
                <w:noProof/>
              </w:rPr>
              <w:t>6.2. | Testing Hardware: Electronic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949E2" w14:textId="28B5735E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31" w:history="1">
            <w:r w:rsidRPr="001B7AC8">
              <w:rPr>
                <w:rStyle w:val="Hyperlink"/>
                <w:noProof/>
              </w:rPr>
              <w:t>6.3. | Testing the Commun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43F7C" w14:textId="0BF18D78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32" w:history="1">
            <w:r w:rsidRPr="001B7AC8">
              <w:rPr>
                <w:rStyle w:val="Hyperlink"/>
                <w:noProof/>
              </w:rPr>
              <w:t>6.4 | Software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476D3" w14:textId="23741C1A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33" w:history="1">
            <w:r w:rsidRPr="001B7AC8">
              <w:rPr>
                <w:rStyle w:val="Hyperlink"/>
                <w:noProof/>
              </w:rPr>
              <w:t>6.5. | Automated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F6360" w14:textId="654BE6F6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34" w:history="1">
            <w:r w:rsidRPr="001B7AC8">
              <w:rPr>
                <w:rStyle w:val="Hyperlink"/>
                <w:noProof/>
              </w:rPr>
              <w:t>6.6. | Unit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45B33" w14:textId="1B5037A5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35" w:history="1">
            <w:r w:rsidRPr="001B7AC8">
              <w:rPr>
                <w:rStyle w:val="Hyperlink"/>
                <w:noProof/>
              </w:rPr>
              <w:t>6.7. |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BA126" w14:textId="4B93B606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36" w:history="1">
            <w:r w:rsidRPr="001B7AC8">
              <w:rPr>
                <w:rStyle w:val="Hyperlink"/>
                <w:noProof/>
              </w:rPr>
              <w:t>6.8. | User Acceptance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1FEC1" w14:textId="310A9C35" w:rsidR="005C06D4" w:rsidRDefault="005C06D4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37" w:history="1">
            <w:r w:rsidRPr="001B7AC8">
              <w:rPr>
                <w:rStyle w:val="Hyperlink"/>
                <w:noProof/>
              </w:rPr>
              <w:t>7. | Retrospective: Review of the Final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704B0" w14:textId="075DC711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38" w:history="1">
            <w:r w:rsidRPr="001B7AC8">
              <w:rPr>
                <w:rStyle w:val="Hyperlink"/>
                <w:noProof/>
              </w:rPr>
              <w:t>7.1. | The End Produ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B8DDB" w14:textId="77EF78F4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39" w:history="1">
            <w:r w:rsidRPr="001B7AC8">
              <w:rPr>
                <w:rStyle w:val="Hyperlink"/>
                <w:noProof/>
              </w:rPr>
              <w:t>7.2. | Fulfillment of the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DF40F" w14:textId="725E5D33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40" w:history="1">
            <w:r w:rsidRPr="001B7AC8">
              <w:rPr>
                <w:rStyle w:val="Hyperlink"/>
                <w:noProof/>
              </w:rPr>
              <w:t>7.3. | Critical Review and Opportunities for Future 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C8B3B2" w14:textId="5A6A9AD7" w:rsidR="005C06D4" w:rsidRDefault="005C06D4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41" w:history="1">
            <w:r w:rsidRPr="001B7AC8">
              <w:rPr>
                <w:rStyle w:val="Hyperlink"/>
                <w:noProof/>
              </w:rPr>
              <w:t>7.4. |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2A21C" w14:textId="4BFD4FF2" w:rsidR="005C06D4" w:rsidRDefault="005C06D4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42" w:history="1">
            <w:r w:rsidRPr="001B7AC8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1DBF8" w14:textId="3B883666" w:rsidR="005C06D4" w:rsidRDefault="005C06D4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43" w:history="1">
            <w:r w:rsidRPr="001B7AC8">
              <w:rPr>
                <w:rStyle w:val="Hyperlink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0A417" w14:textId="0B535642" w:rsidR="005C06D4" w:rsidRDefault="005C06D4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5938644" w:history="1">
            <w:r w:rsidRPr="001B7AC8">
              <w:rPr>
                <w:rStyle w:val="Hyperlink"/>
                <w:noProof/>
              </w:rPr>
              <w:t>Append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38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D36EF" w14:textId="0533EEE2" w:rsidR="00395AD8" w:rsidRDefault="00395AD8">
          <w:r>
            <w:rPr>
              <w:b/>
              <w:bCs/>
              <w:noProof/>
            </w:rPr>
            <w:fldChar w:fldCharType="end"/>
          </w:r>
        </w:p>
      </w:sdtContent>
    </w:sdt>
    <w:p w14:paraId="4596FC1A" w14:textId="77777777" w:rsidR="00951EFC" w:rsidRDefault="00951EFC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</w:p>
    <w:p w14:paraId="1EDBC77F" w14:textId="3D60CCA0" w:rsidR="00EE3E4C" w:rsidRDefault="00DB26DF" w:rsidP="009D63FC">
      <w:pPr>
        <w:pStyle w:val="Heading1"/>
      </w:pPr>
      <w:bookmarkStart w:id="0" w:name="_Toc115938577"/>
      <w:r>
        <w:lastRenderedPageBreak/>
        <w:t>1. | Introduction</w:t>
      </w:r>
      <w:bookmarkEnd w:id="0"/>
    </w:p>
    <w:p w14:paraId="2DCCC481" w14:textId="77777777" w:rsidR="00081602" w:rsidRDefault="00081602" w:rsidP="00081602">
      <w:pPr>
        <w:pStyle w:val="Heading2"/>
      </w:pPr>
    </w:p>
    <w:p w14:paraId="30D2CF96" w14:textId="4A082470" w:rsidR="00FE4BA9" w:rsidRDefault="000D54FA" w:rsidP="00081602">
      <w:r>
        <w:t xml:space="preserve">We, </w:t>
      </w:r>
      <w:r w:rsidR="00A07CFE">
        <w:t>Earth</w:t>
      </w:r>
      <w:r w:rsidR="00515F53">
        <w:t>ly</w:t>
      </w:r>
      <w:r w:rsidR="00B569ED">
        <w:t xml:space="preserve"> creatures</w:t>
      </w:r>
      <w:r>
        <w:t>,</w:t>
      </w:r>
      <w:r w:rsidR="00B569ED">
        <w:t xml:space="preserve"> </w:t>
      </w:r>
      <w:r w:rsidR="00A07CFE">
        <w:t xml:space="preserve">are </w:t>
      </w:r>
      <w:r>
        <w:t xml:space="preserve">very </w:t>
      </w:r>
      <w:r w:rsidR="00691C94">
        <w:t>fortunate</w:t>
      </w:r>
      <w:r w:rsidR="00A07CFE">
        <w:t xml:space="preserve">. </w:t>
      </w:r>
      <w:r w:rsidR="001F26F6">
        <w:t>E</w:t>
      </w:r>
      <w:r w:rsidR="00C24B07">
        <w:t>xtremely f</w:t>
      </w:r>
      <w:r w:rsidR="00884E8C">
        <w:t>ew places</w:t>
      </w:r>
      <w:r w:rsidR="00B9456E">
        <w:t xml:space="preserve"> in </w:t>
      </w:r>
      <w:r w:rsidR="000E1F63">
        <w:t>the vast vacuum-filled</w:t>
      </w:r>
      <w:r w:rsidR="00B9456E">
        <w:t xml:space="preserve"> Univers</w:t>
      </w:r>
      <w:r w:rsidR="002B5386">
        <w:t xml:space="preserve">e </w:t>
      </w:r>
      <w:r w:rsidR="000A25F5">
        <w:t xml:space="preserve">have </w:t>
      </w:r>
      <w:r w:rsidR="00312BB2">
        <w:t xml:space="preserve">a </w:t>
      </w:r>
      <w:r w:rsidR="00574435">
        <w:t xml:space="preserve">suitable </w:t>
      </w:r>
      <w:r w:rsidR="00B261B4">
        <w:t>medium</w:t>
      </w:r>
      <w:r w:rsidR="00473F38">
        <w:t xml:space="preserve"> </w:t>
      </w:r>
      <w:r w:rsidR="00883FEC">
        <w:t xml:space="preserve">that </w:t>
      </w:r>
      <w:r w:rsidR="005A33FA">
        <w:t>support</w:t>
      </w:r>
      <w:r w:rsidR="00312BB2">
        <w:t>s</w:t>
      </w:r>
      <w:r w:rsidR="00473F38">
        <w:t xml:space="preserve"> </w:t>
      </w:r>
      <w:r w:rsidR="000E1F63">
        <w:t>audio</w:t>
      </w:r>
      <w:r w:rsidR="00845A08">
        <w:t xml:space="preserve"> signals to travel.</w:t>
      </w:r>
      <w:r w:rsidR="005D3D08">
        <w:t xml:space="preserve"> </w:t>
      </w:r>
      <w:r w:rsidR="00A806BD">
        <w:t>However, here</w:t>
      </w:r>
      <w:r w:rsidR="000D2956">
        <w:t xml:space="preserve"> on Earth</w:t>
      </w:r>
      <w:r w:rsidR="003A4C56">
        <w:t>,</w:t>
      </w:r>
      <w:r w:rsidR="00584346">
        <w:t xml:space="preserve"> sound </w:t>
      </w:r>
      <w:r w:rsidR="00527DF5">
        <w:t xml:space="preserve">vibrations </w:t>
      </w:r>
      <w:r w:rsidR="00584346">
        <w:t>can move through</w:t>
      </w:r>
      <w:r w:rsidR="00446816">
        <w:t xml:space="preserve"> the </w:t>
      </w:r>
      <w:r w:rsidR="00F30952">
        <w:t>atmospher</w:t>
      </w:r>
      <w:r w:rsidR="00166B5B">
        <w:t>e</w:t>
      </w:r>
      <w:r w:rsidR="00444203">
        <w:t>, providing</w:t>
      </w:r>
      <w:r w:rsidR="00E02548">
        <w:t xml:space="preserve"> </w:t>
      </w:r>
      <w:r w:rsidR="000044E2">
        <w:t>information about our environment.</w:t>
      </w:r>
      <w:r w:rsidR="00643C57">
        <w:t xml:space="preserve"> </w:t>
      </w:r>
      <w:r w:rsidR="006316C9">
        <w:t>As a result, m</w:t>
      </w:r>
      <w:r w:rsidR="00B167E4">
        <w:t>ammalian e</w:t>
      </w:r>
      <w:r w:rsidR="00FE3794">
        <w:t xml:space="preserve">volution </w:t>
      </w:r>
      <w:r w:rsidR="0012730E">
        <w:t>adapted</w:t>
      </w:r>
      <w:r w:rsidR="00062652">
        <w:t xml:space="preserve"> to </w:t>
      </w:r>
      <w:r w:rsidR="0007264C">
        <w:t>transform</w:t>
      </w:r>
      <w:r w:rsidR="00646E02">
        <w:t xml:space="preserve"> soundwa</w:t>
      </w:r>
      <w:r w:rsidR="0007264C">
        <w:t>ves into electrical signals</w:t>
      </w:r>
      <w:r w:rsidR="00A359CB">
        <w:t>,</w:t>
      </w:r>
      <w:r w:rsidR="00F4772C">
        <w:t xml:space="preserve"> </w:t>
      </w:r>
      <w:r w:rsidR="002748EF">
        <w:t xml:space="preserve">genetically </w:t>
      </w:r>
      <w:r w:rsidR="00F4772C">
        <w:t>engineer</w:t>
      </w:r>
      <w:r w:rsidR="002A4312">
        <w:t xml:space="preserve">ing </w:t>
      </w:r>
      <w:r w:rsidR="00A359CB">
        <w:t xml:space="preserve">us </w:t>
      </w:r>
      <w:r w:rsidR="00F4772C">
        <w:t xml:space="preserve">to </w:t>
      </w:r>
      <w:r w:rsidR="00F91902">
        <w:t>detect</w:t>
      </w:r>
      <w:r w:rsidR="00F4772C">
        <w:t xml:space="preserve"> sounds</w:t>
      </w:r>
      <w:r w:rsidR="003A24DD">
        <w:t>.</w:t>
      </w:r>
      <w:r w:rsidR="00F91902">
        <w:t xml:space="preserve"> </w:t>
      </w:r>
      <w:r w:rsidR="00FC3E0B">
        <w:t>H</w:t>
      </w:r>
      <w:r w:rsidR="003A24DD">
        <w:t>earing s</w:t>
      </w:r>
      <w:r w:rsidR="00F91902">
        <w:t>ounds</w:t>
      </w:r>
      <w:r w:rsidR="00F4772C">
        <w:t xml:space="preserve"> increa</w:t>
      </w:r>
      <w:r w:rsidR="003A24DD">
        <w:t>se</w:t>
      </w:r>
      <w:r w:rsidR="00FC3E0B">
        <w:t>d</w:t>
      </w:r>
      <w:r w:rsidR="00F4772C">
        <w:t xml:space="preserve"> our survival chances by </w:t>
      </w:r>
      <w:r w:rsidR="003A24DD">
        <w:t>identifying</w:t>
      </w:r>
      <w:r w:rsidR="00F4772C">
        <w:t xml:space="preserve"> danger ou</w:t>
      </w:r>
      <w:r w:rsidR="00E36B77">
        <w:t xml:space="preserve">tside our </w:t>
      </w:r>
      <w:r w:rsidR="00F4772C">
        <w:t xml:space="preserve">visual zone and </w:t>
      </w:r>
      <w:r w:rsidR="00BF732B">
        <w:t xml:space="preserve">extending </w:t>
      </w:r>
      <w:r w:rsidR="00D97E99">
        <w:t xml:space="preserve">our </w:t>
      </w:r>
      <w:r w:rsidR="00F4772C">
        <w:t>communicat</w:t>
      </w:r>
      <w:r w:rsidR="00C22714">
        <w:t>ion</w:t>
      </w:r>
      <w:r w:rsidR="00EF5AF7">
        <w:t xml:space="preserve"> channel</w:t>
      </w:r>
      <w:r w:rsidR="00D97E99">
        <w:t>s</w:t>
      </w:r>
      <w:r w:rsidR="00476A29">
        <w:t>.</w:t>
      </w:r>
    </w:p>
    <w:p w14:paraId="197A77CC" w14:textId="77777777" w:rsidR="004406B4" w:rsidRDefault="004406B4" w:rsidP="00081602"/>
    <w:p w14:paraId="67A3499A" w14:textId="77777777" w:rsidR="005E6314" w:rsidRDefault="008457BB" w:rsidP="00081602">
      <w:r>
        <w:t>Even though humans are not the only sp</w:t>
      </w:r>
      <w:r w:rsidR="005D3FB2">
        <w:t>e</w:t>
      </w:r>
      <w:r w:rsidR="00830BE7">
        <w:t>c</w:t>
      </w:r>
      <w:r w:rsidR="005D3FB2">
        <w:t xml:space="preserve">ies </w:t>
      </w:r>
      <w:r w:rsidR="008F1C8C">
        <w:t>communicating</w:t>
      </w:r>
      <w:r w:rsidR="005D3FB2">
        <w:t xml:space="preserve"> </w:t>
      </w:r>
      <w:r w:rsidR="00AC5DFE">
        <w:t>by</w:t>
      </w:r>
      <w:r w:rsidR="005D3FB2">
        <w:t xml:space="preserve"> </w:t>
      </w:r>
      <w:r w:rsidR="00A54990">
        <w:t xml:space="preserve">creating </w:t>
      </w:r>
      <w:r w:rsidR="005D3FB2">
        <w:t>sounds,</w:t>
      </w:r>
      <w:r w:rsidR="00830BE7">
        <w:t xml:space="preserve"> we invented </w:t>
      </w:r>
      <w:r w:rsidR="002A22C4">
        <w:t xml:space="preserve">a way of </w:t>
      </w:r>
      <w:r w:rsidR="00364064">
        <w:t>self</w:t>
      </w:r>
      <w:r w:rsidR="00A30316">
        <w:t>-</w:t>
      </w:r>
      <w:r w:rsidR="002A22C4">
        <w:t>expression</w:t>
      </w:r>
      <w:r w:rsidR="0045260B">
        <w:t xml:space="preserve"> that conveyed</w:t>
      </w:r>
      <w:r w:rsidR="00AC5DFE">
        <w:t xml:space="preserve"> </w:t>
      </w:r>
      <w:r w:rsidR="00974674">
        <w:t>broader</w:t>
      </w:r>
      <w:r w:rsidR="00AC5DFE">
        <w:t xml:space="preserve"> spectrum</w:t>
      </w:r>
      <w:r w:rsidR="003F5143">
        <w:t>s</w:t>
      </w:r>
      <w:r w:rsidR="00327484">
        <w:t xml:space="preserve"> of</w:t>
      </w:r>
      <w:r w:rsidR="0045260B">
        <w:t xml:space="preserve"> </w:t>
      </w:r>
      <w:r w:rsidR="005C243D">
        <w:t xml:space="preserve">emotional </w:t>
      </w:r>
      <w:r w:rsidR="00974674">
        <w:t>range beyond spoken word</w:t>
      </w:r>
      <w:r w:rsidR="00923418">
        <w:t>s</w:t>
      </w:r>
      <w:r w:rsidR="0087291F">
        <w:t>;</w:t>
      </w:r>
      <w:r w:rsidR="00E74F18">
        <w:t xml:space="preserve"> </w:t>
      </w:r>
      <w:r w:rsidR="0087291F">
        <w:t>music</w:t>
      </w:r>
      <w:r w:rsidR="00830BE7">
        <w:t>.</w:t>
      </w:r>
      <w:r w:rsidR="005D3FB2">
        <w:t xml:space="preserve"> </w:t>
      </w:r>
      <w:r w:rsidR="009B1C9D">
        <w:t xml:space="preserve">And </w:t>
      </w:r>
      <w:r w:rsidR="00C019A2">
        <w:t xml:space="preserve">from </w:t>
      </w:r>
      <w:r w:rsidR="009B1C9D">
        <w:t>as early as 40000 years ago</w:t>
      </w:r>
      <w:r w:rsidR="007C14AC">
        <w:t xml:space="preserve">, </w:t>
      </w:r>
      <w:r w:rsidR="004D2075">
        <w:t>music</w:t>
      </w:r>
      <w:r w:rsidR="007C14AC">
        <w:t xml:space="preserve"> has played</w:t>
      </w:r>
      <w:r w:rsidR="00B35FD2">
        <w:t xml:space="preserve"> an </w:t>
      </w:r>
      <w:r w:rsidR="00F743C2">
        <w:t>essential</w:t>
      </w:r>
      <w:r w:rsidR="00B35FD2">
        <w:t xml:space="preserve"> part</w:t>
      </w:r>
      <w:r w:rsidR="00F743C2">
        <w:t xml:space="preserve"> in </w:t>
      </w:r>
      <w:r w:rsidR="007C14AC">
        <w:t xml:space="preserve">our </w:t>
      </w:r>
      <w:r w:rsidR="00F743C2">
        <w:t>everyday life.</w:t>
      </w:r>
      <w:r w:rsidR="00257ACD">
        <w:t xml:space="preserve"> </w:t>
      </w:r>
      <w:r w:rsidR="00F871C3">
        <w:t>Our h</w:t>
      </w:r>
      <w:r w:rsidR="0031366D">
        <w:t>umans</w:t>
      </w:r>
      <w:r w:rsidR="00C019A2">
        <w:t>'</w:t>
      </w:r>
      <w:r w:rsidR="00692FA1">
        <w:t xml:space="preserve"> </w:t>
      </w:r>
      <w:r w:rsidR="00F8761B">
        <w:t>innate musicality</w:t>
      </w:r>
      <w:r w:rsidR="00692FA1">
        <w:t xml:space="preserve"> </w:t>
      </w:r>
      <w:r w:rsidR="00E93528">
        <w:t xml:space="preserve">drove us to experiment with </w:t>
      </w:r>
      <w:r w:rsidR="00611DC2">
        <w:t>new range</w:t>
      </w:r>
      <w:r w:rsidR="00F871C3">
        <w:t>s</w:t>
      </w:r>
      <w:r w:rsidR="00611DC2">
        <w:t xml:space="preserve"> of sounds</w:t>
      </w:r>
      <w:r w:rsidR="00B655A6">
        <w:t>, inventing</w:t>
      </w:r>
      <w:r w:rsidR="000A215F">
        <w:t xml:space="preserve"> </w:t>
      </w:r>
      <w:r w:rsidR="00667ABD">
        <w:t xml:space="preserve">the </w:t>
      </w:r>
      <w:r w:rsidR="00F87520">
        <w:t>primary</w:t>
      </w:r>
      <w:r w:rsidR="00667ABD">
        <w:t xml:space="preserve"> </w:t>
      </w:r>
      <w:r w:rsidR="00F87520">
        <w:t>types of instru</w:t>
      </w:r>
      <w:r w:rsidR="00C370C2">
        <w:t>m</w:t>
      </w:r>
      <w:r w:rsidR="00F87520">
        <w:t>ents</w:t>
      </w:r>
      <w:r w:rsidR="00532F01">
        <w:t>.</w:t>
      </w:r>
      <w:r w:rsidR="00F87520">
        <w:t xml:space="preserve"> </w:t>
      </w:r>
      <w:r w:rsidR="00532F01">
        <w:t>I</w:t>
      </w:r>
      <w:r w:rsidR="00C07761">
        <w:t>deophones</w:t>
      </w:r>
      <w:r w:rsidR="00F74B9C">
        <w:t xml:space="preserve"> </w:t>
      </w:r>
      <w:r w:rsidR="001340C9">
        <w:t>(</w:t>
      </w:r>
      <w:r w:rsidR="00F74B9C">
        <w:t>clapping and</w:t>
      </w:r>
      <w:r w:rsidR="00F75F5B">
        <w:t xml:space="preserve"> </w:t>
      </w:r>
      <w:r w:rsidR="00107B9E">
        <w:t>bells</w:t>
      </w:r>
      <w:r w:rsidR="001340C9">
        <w:t>)</w:t>
      </w:r>
      <w:r w:rsidR="00107B9E">
        <w:t>,</w:t>
      </w:r>
      <w:r w:rsidR="00532F01">
        <w:t xml:space="preserve"> </w:t>
      </w:r>
      <w:r w:rsidR="00C627E1">
        <w:t>m</w:t>
      </w:r>
      <w:r w:rsidR="00920123">
        <w:t>embra</w:t>
      </w:r>
      <w:r w:rsidR="00D02E30">
        <w:t>no</w:t>
      </w:r>
      <w:r w:rsidR="00920123">
        <w:t>phones</w:t>
      </w:r>
      <w:r w:rsidR="001340C9">
        <w:t xml:space="preserve"> (</w:t>
      </w:r>
      <w:r w:rsidR="00C627E1">
        <w:t>drums</w:t>
      </w:r>
      <w:r w:rsidR="001340C9">
        <w:t>)</w:t>
      </w:r>
      <w:r w:rsidR="00C627E1">
        <w:t xml:space="preserve">, </w:t>
      </w:r>
      <w:r w:rsidR="00D02E30">
        <w:t>a</w:t>
      </w:r>
      <w:r w:rsidR="00944955">
        <w:t>e</w:t>
      </w:r>
      <w:r w:rsidR="00D02E30">
        <w:t>rophones</w:t>
      </w:r>
      <w:r w:rsidR="001340C9">
        <w:t xml:space="preserve"> (flute)</w:t>
      </w:r>
      <w:r w:rsidR="00D02E30">
        <w:t xml:space="preserve">, and </w:t>
      </w:r>
      <w:r w:rsidR="000E13DA">
        <w:t xml:space="preserve">most importantly, </w:t>
      </w:r>
      <w:r w:rsidR="00DA16DB">
        <w:t>chordophones</w:t>
      </w:r>
      <w:r w:rsidR="00EE6ABB">
        <w:t xml:space="preserve"> (</w:t>
      </w:r>
      <w:r w:rsidR="00537DB8">
        <w:t>harp</w:t>
      </w:r>
      <w:r w:rsidR="00EE6ABB">
        <w:t>)</w:t>
      </w:r>
      <w:r w:rsidR="00DA16DB">
        <w:t>.</w:t>
      </w:r>
    </w:p>
    <w:p w14:paraId="191917CE" w14:textId="77777777" w:rsidR="004406B4" w:rsidRDefault="004406B4" w:rsidP="00081602"/>
    <w:p w14:paraId="45FC58B0" w14:textId="06A668C6" w:rsidR="003506AA" w:rsidRDefault="00944955" w:rsidP="00081602">
      <w:r>
        <w:t xml:space="preserve">Although </w:t>
      </w:r>
      <w:r w:rsidR="00544B3B">
        <w:t>t</w:t>
      </w:r>
      <w:r w:rsidR="00DD760D">
        <w:t xml:space="preserve">he </w:t>
      </w:r>
      <w:r w:rsidR="00544B3B">
        <w:t xml:space="preserve">exact origin of the </w:t>
      </w:r>
      <w:r w:rsidR="00553F6E">
        <w:t xml:space="preserve">modern guitar is debated, </w:t>
      </w:r>
      <w:r w:rsidR="000E2045">
        <w:t>the</w:t>
      </w:r>
      <w:r w:rsidR="00F52132">
        <w:t xml:space="preserve"> instrument</w:t>
      </w:r>
      <w:r w:rsidR="00796443">
        <w:t xml:space="preserve"> is </w:t>
      </w:r>
      <w:r w:rsidR="00AA3DA4">
        <w:t>already mentioned</w:t>
      </w:r>
      <w:r w:rsidR="000B5911">
        <w:t xml:space="preserve"> in the Bible</w:t>
      </w:r>
      <w:r w:rsidR="000E2045">
        <w:t>, and</w:t>
      </w:r>
      <w:r w:rsidR="005C4A3C">
        <w:t xml:space="preserve"> it</w:t>
      </w:r>
      <w:r w:rsidR="00AD185D">
        <w:t xml:space="preserve"> can be traced back to </w:t>
      </w:r>
      <w:r w:rsidR="00591563">
        <w:t xml:space="preserve">the </w:t>
      </w:r>
      <w:r w:rsidR="00EF65C7">
        <w:t>G</w:t>
      </w:r>
      <w:r w:rsidR="00591563">
        <w:t xml:space="preserve">reek </w:t>
      </w:r>
      <w:r w:rsidR="007578D8">
        <w:t>k</w:t>
      </w:r>
      <w:r w:rsidR="00591563">
        <w:t>it</w:t>
      </w:r>
      <w:r w:rsidR="00912F82">
        <w:t>h</w:t>
      </w:r>
      <w:r w:rsidR="00591563">
        <w:t>ara</w:t>
      </w:r>
      <w:r w:rsidR="007578D8">
        <w:t xml:space="preserve"> </w:t>
      </w:r>
      <w:r w:rsidR="00912F82" w:rsidRPr="00912F82">
        <w:rPr>
          <w:b/>
          <w:bCs/>
        </w:rPr>
        <w:t>κιθάρα</w:t>
      </w:r>
      <w:r w:rsidR="00EF65C7">
        <w:t xml:space="preserve"> </w:t>
      </w:r>
      <w:r w:rsidR="000E2045">
        <w:t>or</w:t>
      </w:r>
      <w:r w:rsidR="00591563">
        <w:t xml:space="preserve"> </w:t>
      </w:r>
      <w:r w:rsidR="00EF65C7">
        <w:t>A</w:t>
      </w:r>
      <w:r w:rsidR="00591563">
        <w:t xml:space="preserve">rabic </w:t>
      </w:r>
      <w:r w:rsidR="007578D8">
        <w:t>q</w:t>
      </w:r>
      <w:r w:rsidR="00591563">
        <w:t>ithara</w:t>
      </w:r>
      <w:r w:rsidR="007578D8">
        <w:t>h</w:t>
      </w:r>
      <w:r w:rsidR="00EF65C7">
        <w:t xml:space="preserve"> </w:t>
      </w:r>
      <w:r w:rsidR="00EF65C7" w:rsidRPr="00680DE9">
        <w:rPr>
          <w:b/>
          <w:bCs/>
          <w:rtl/>
        </w:rPr>
        <w:t>قيثارة</w:t>
      </w:r>
      <w:r w:rsidR="00591563">
        <w:t xml:space="preserve"> wor</w:t>
      </w:r>
      <w:r w:rsidR="00EF65C7">
        <w:t>ds.</w:t>
      </w:r>
      <w:r w:rsidR="00EB4B65">
        <w:t xml:space="preserve"> </w:t>
      </w:r>
      <w:r w:rsidR="005F20D9">
        <w:t xml:space="preserve">By </w:t>
      </w:r>
      <w:r w:rsidR="008A6A6A">
        <w:t>the 17</w:t>
      </w:r>
      <w:r w:rsidR="008A6A6A" w:rsidRPr="008A6A6A">
        <w:rPr>
          <w:vertAlign w:val="superscript"/>
        </w:rPr>
        <w:t>th</w:t>
      </w:r>
      <w:r w:rsidR="008A6A6A">
        <w:t xml:space="preserve"> century</w:t>
      </w:r>
      <w:r w:rsidR="005F20D9">
        <w:t>,</w:t>
      </w:r>
      <w:r w:rsidR="00A935C8">
        <w:t xml:space="preserve"> </w:t>
      </w:r>
      <w:r w:rsidR="00E06806">
        <w:t xml:space="preserve">it </w:t>
      </w:r>
      <w:r w:rsidR="00B27679">
        <w:t>bec</w:t>
      </w:r>
      <w:r w:rsidR="00A935C8">
        <w:t>a</w:t>
      </w:r>
      <w:r w:rsidR="00B27679">
        <w:t>me</w:t>
      </w:r>
      <w:r w:rsidR="005F20D9">
        <w:t xml:space="preserve"> </w:t>
      </w:r>
      <w:r w:rsidR="00C17A27">
        <w:t>popular</w:t>
      </w:r>
      <w:r w:rsidR="00CF048B">
        <w:t xml:space="preserve"> </w:t>
      </w:r>
      <w:r w:rsidR="00FE7C45">
        <w:t xml:space="preserve">among </w:t>
      </w:r>
      <w:r w:rsidR="00CF048B">
        <w:t>amateur</w:t>
      </w:r>
      <w:r w:rsidR="00FE7C45">
        <w:t>s</w:t>
      </w:r>
      <w:r w:rsidR="009E2C20">
        <w:t>. W</w:t>
      </w:r>
      <w:r w:rsidR="003506AA">
        <w:t>ith</w:t>
      </w:r>
      <w:r w:rsidR="005D03C0">
        <w:t xml:space="preserve"> the</w:t>
      </w:r>
      <w:r w:rsidR="00A52322">
        <w:t xml:space="preserve"> advent </w:t>
      </w:r>
      <w:r w:rsidR="005C044A">
        <w:t xml:space="preserve">of the jazz age, </w:t>
      </w:r>
      <w:r w:rsidR="00A52322">
        <w:t>the electric guitar</w:t>
      </w:r>
      <w:r w:rsidR="009E2C20">
        <w:t>'s success</w:t>
      </w:r>
      <w:r w:rsidR="00E10A59">
        <w:t xml:space="preserve"> </w:t>
      </w:r>
      <w:r w:rsidR="007809C5">
        <w:t xml:space="preserve">had </w:t>
      </w:r>
      <w:r w:rsidR="00A20C13">
        <w:t>elevated</w:t>
      </w:r>
      <w:r w:rsidR="007809C5">
        <w:t xml:space="preserve"> </w:t>
      </w:r>
      <w:r w:rsidR="00A652E7">
        <w:t xml:space="preserve">its </w:t>
      </w:r>
      <w:r w:rsidR="007837EA">
        <w:t xml:space="preserve">status </w:t>
      </w:r>
      <w:r w:rsidR="00A652E7">
        <w:t xml:space="preserve">to become </w:t>
      </w:r>
      <w:r w:rsidR="007809C5">
        <w:t>the instrument of virtuosos and rock stars.</w:t>
      </w:r>
      <w:r w:rsidR="003506AA">
        <w:t xml:space="preserve"> </w:t>
      </w:r>
      <w:r w:rsidR="00EB5F44">
        <w:t xml:space="preserve">However, </w:t>
      </w:r>
      <w:r w:rsidR="00583AB5">
        <w:t>this is not the final step for the guitar</w:t>
      </w:r>
      <w:r w:rsidR="00517BE2">
        <w:t xml:space="preserve"> on the evolutional ladder</w:t>
      </w:r>
      <w:r w:rsidR="00583AB5">
        <w:t xml:space="preserve">. </w:t>
      </w:r>
      <w:r w:rsidR="00956D15">
        <w:t>The m</w:t>
      </w:r>
      <w:r w:rsidR="00A066F6">
        <w:t xml:space="preserve">odern digital </w:t>
      </w:r>
      <w:r w:rsidR="00956D15">
        <w:t>era</w:t>
      </w:r>
      <w:r w:rsidR="00517BE2">
        <w:t xml:space="preserve"> open</w:t>
      </w:r>
      <w:r w:rsidR="007E51EA">
        <w:t>s</w:t>
      </w:r>
      <w:r w:rsidR="00A066F6">
        <w:t xml:space="preserve"> </w:t>
      </w:r>
      <w:r w:rsidR="00176FCA">
        <w:t>opportunities</w:t>
      </w:r>
      <w:r w:rsidR="007E51EA">
        <w:t xml:space="preserve"> to </w:t>
      </w:r>
      <w:r w:rsidR="00C0560F">
        <w:t>combine</w:t>
      </w:r>
      <w:r w:rsidR="00191643">
        <w:t xml:space="preserve"> </w:t>
      </w:r>
      <w:r w:rsidR="00A80736">
        <w:t>the latest</w:t>
      </w:r>
      <w:r w:rsidR="00191643">
        <w:t xml:space="preserve"> </w:t>
      </w:r>
      <w:r w:rsidR="00A80736">
        <w:t xml:space="preserve">technology </w:t>
      </w:r>
      <w:r w:rsidR="005E1BD5">
        <w:t>with</w:t>
      </w:r>
      <w:r w:rsidR="00E53B5C">
        <w:t xml:space="preserve"> musical skills</w:t>
      </w:r>
      <w:r w:rsidR="00334F18">
        <w:t>.</w:t>
      </w:r>
      <w:r w:rsidR="00A5423A">
        <w:t xml:space="preserve"> </w:t>
      </w:r>
      <w:r w:rsidR="00615FFD">
        <w:t>T</w:t>
      </w:r>
      <w:r w:rsidR="00A5423A">
        <w:t xml:space="preserve">his project will </w:t>
      </w:r>
      <w:r w:rsidR="00516CA6">
        <w:t>attempt</w:t>
      </w:r>
      <w:r w:rsidR="00A5423A">
        <w:t xml:space="preserve"> </w:t>
      </w:r>
      <w:r w:rsidR="007D3C24">
        <w:t xml:space="preserve">to </w:t>
      </w:r>
      <w:r w:rsidR="00F51FC4">
        <w:t>bring</w:t>
      </w:r>
      <w:r w:rsidR="006851FB">
        <w:t xml:space="preserve"> </w:t>
      </w:r>
      <w:r w:rsidR="00A80736">
        <w:t>digital</w:t>
      </w:r>
      <w:r w:rsidR="008D407E">
        <w:t xml:space="preserve"> techn</w:t>
      </w:r>
      <w:r w:rsidR="0037434A">
        <w:t>ol</w:t>
      </w:r>
      <w:r w:rsidR="008D407E">
        <w:t>ogy,</w:t>
      </w:r>
      <w:r w:rsidR="005D0993">
        <w:t xml:space="preserve"> entertainment</w:t>
      </w:r>
      <w:r w:rsidR="0037434A">
        <w:t>, art and</w:t>
      </w:r>
      <w:r w:rsidR="008B38C5">
        <w:t xml:space="preserve"> education</w:t>
      </w:r>
      <w:r w:rsidR="00F51FC4">
        <w:t xml:space="preserve"> under the same roof</w:t>
      </w:r>
      <w:r w:rsidR="00BE483F">
        <w:t>.</w:t>
      </w:r>
    </w:p>
    <w:p w14:paraId="63EBA850" w14:textId="77777777" w:rsidR="00081602" w:rsidRPr="00081602" w:rsidRDefault="00081602" w:rsidP="00081602"/>
    <w:p w14:paraId="5ECF3D99" w14:textId="088039C0" w:rsidR="00EE3E4C" w:rsidRDefault="006D6C93" w:rsidP="00EC1FFC">
      <w:pPr>
        <w:pStyle w:val="Heading2"/>
        <w:numPr>
          <w:ilvl w:val="1"/>
          <w:numId w:val="11"/>
        </w:numPr>
      </w:pPr>
      <w:bookmarkStart w:id="1" w:name="_Toc115938578"/>
      <w:r>
        <w:t>| Background</w:t>
      </w:r>
      <w:bookmarkEnd w:id="1"/>
    </w:p>
    <w:p w14:paraId="1E0387DF" w14:textId="77777777" w:rsidR="00EC1FFC" w:rsidRDefault="00EC1FFC" w:rsidP="00EC1FFC"/>
    <w:p w14:paraId="07E8DCC9" w14:textId="78C5A571" w:rsidR="005737A8" w:rsidRDefault="00461DED" w:rsidP="00EC1FFC">
      <w:r>
        <w:t>I hold in my hand my old buddy</w:t>
      </w:r>
      <w:r w:rsidR="00636C28">
        <w:t>, Gabriel's</w:t>
      </w:r>
      <w:r>
        <w:t xml:space="preserve"> Guitar Hero.</w:t>
      </w:r>
      <w:r w:rsidR="00A40FB2">
        <w:t xml:space="preserve"> Again,</w:t>
      </w:r>
      <w:r>
        <w:t xml:space="preserve"> </w:t>
      </w:r>
      <w:r w:rsidR="00146250">
        <w:t>I am ready</w:t>
      </w:r>
      <w:r w:rsidR="00E04D46">
        <w:t xml:space="preserve"> for the next round</w:t>
      </w:r>
      <w:r w:rsidR="00A40FB2">
        <w:t>;</w:t>
      </w:r>
      <w:r w:rsidR="00EE6994">
        <w:t xml:space="preserve"> this time </w:t>
      </w:r>
      <w:r w:rsidR="000850B9">
        <w:t>determined to overdo</w:t>
      </w:r>
      <w:r w:rsidR="00A64D16">
        <w:t xml:space="preserve"> his performance.</w:t>
      </w:r>
      <w:r w:rsidR="005716B6">
        <w:t xml:space="preserve"> Little did I </w:t>
      </w:r>
      <w:r w:rsidR="00F44C81">
        <w:t>suspect that</w:t>
      </w:r>
      <w:r w:rsidR="00A26C26">
        <w:t xml:space="preserve"> </w:t>
      </w:r>
      <w:r w:rsidR="00241313">
        <w:t>years of</w:t>
      </w:r>
      <w:r w:rsidR="00F44C81">
        <w:t xml:space="preserve"> </w:t>
      </w:r>
      <w:r w:rsidR="004B53FA">
        <w:t xml:space="preserve">sketchy </w:t>
      </w:r>
      <w:r w:rsidR="00E97B1C">
        <w:t>guitar practices</w:t>
      </w:r>
      <w:r w:rsidR="004016AD">
        <w:t xml:space="preserve"> on my side</w:t>
      </w:r>
      <w:r w:rsidR="00E97B1C">
        <w:t xml:space="preserve"> would not score against</w:t>
      </w:r>
      <w:r w:rsidR="004016AD">
        <w:t xml:space="preserve"> a seasoned </w:t>
      </w:r>
      <w:r w:rsidR="00643D9D">
        <w:t>hero like him.</w:t>
      </w:r>
      <w:r w:rsidR="00A40FB2">
        <w:t xml:space="preserve"> </w:t>
      </w:r>
      <w:r w:rsidR="007449F9">
        <w:t>After several failed attempt</w:t>
      </w:r>
      <w:r w:rsidR="00444307">
        <w:t>s</w:t>
      </w:r>
      <w:r w:rsidR="00976C9E">
        <w:t xml:space="preserve"> </w:t>
      </w:r>
      <w:r w:rsidR="00BA6330">
        <w:t xml:space="preserve">to show off my talent, </w:t>
      </w:r>
      <w:r w:rsidR="009C19DD">
        <w:t>he</w:t>
      </w:r>
      <w:r w:rsidR="00976C9E">
        <w:t xml:space="preserve"> concluded that</w:t>
      </w:r>
      <w:r w:rsidR="009C19DD">
        <w:t xml:space="preserve"> </w:t>
      </w:r>
      <w:r w:rsidR="007B25A3">
        <w:t xml:space="preserve">even though </w:t>
      </w:r>
      <w:r w:rsidR="000E546D">
        <w:t xml:space="preserve">I  had </w:t>
      </w:r>
      <w:r w:rsidR="00846690">
        <w:t xml:space="preserve">guitar </w:t>
      </w:r>
      <w:r w:rsidR="00945A3D">
        <w:t>experience</w:t>
      </w:r>
      <w:r w:rsidR="00EE2E35">
        <w:t xml:space="preserve">, </w:t>
      </w:r>
      <w:r w:rsidR="00846690">
        <w:t>rhythm sense</w:t>
      </w:r>
      <w:r w:rsidR="003A33FB">
        <w:t xml:space="preserve"> </w:t>
      </w:r>
      <w:r w:rsidR="00846690">
        <w:t>and some</w:t>
      </w:r>
      <w:r w:rsidR="003A33FB">
        <w:t xml:space="preserve"> music</w:t>
      </w:r>
      <w:r w:rsidR="00846690">
        <w:t xml:space="preserve"> theory in </w:t>
      </w:r>
      <w:r w:rsidR="004406B4">
        <w:t>my pocket,</w:t>
      </w:r>
      <w:r w:rsidR="003A33FB">
        <w:t xml:space="preserve"> </w:t>
      </w:r>
      <w:r w:rsidR="004406B4">
        <w:t xml:space="preserve">my chances of winning </w:t>
      </w:r>
      <w:r w:rsidR="00570BCF">
        <w:t xml:space="preserve">against him </w:t>
      </w:r>
      <w:r w:rsidR="004406B4">
        <w:t>were astronomical as a first-timer</w:t>
      </w:r>
      <w:r w:rsidR="00986465">
        <w:t>.</w:t>
      </w:r>
    </w:p>
    <w:p w14:paraId="314C7B2E" w14:textId="77777777" w:rsidR="00627C4C" w:rsidRDefault="00627C4C" w:rsidP="00EC1FFC"/>
    <w:p w14:paraId="3A121268" w14:textId="4AB501C1" w:rsidR="00987E77" w:rsidRDefault="001B3119" w:rsidP="00EC1FFC">
      <w:r>
        <w:t xml:space="preserve">How about him, I asked myself, </w:t>
      </w:r>
      <w:r w:rsidR="00BB1597">
        <w:t xml:space="preserve">what </w:t>
      </w:r>
      <w:r w:rsidR="00EE2E35">
        <w:t xml:space="preserve">type of guitarist </w:t>
      </w:r>
      <w:r w:rsidR="001866E9">
        <w:t>would he</w:t>
      </w:r>
      <w:r w:rsidR="00EE2E35">
        <w:t xml:space="preserve"> make, </w:t>
      </w:r>
      <w:r w:rsidR="00113620">
        <w:t>with all those</w:t>
      </w:r>
      <w:r w:rsidR="00BB1597">
        <w:t xml:space="preserve"> </w:t>
      </w:r>
      <w:r w:rsidR="00EE2663">
        <w:t>hours</w:t>
      </w:r>
      <w:r w:rsidR="001866E9">
        <w:t xml:space="preserve"> of playing the virtual guitar console? </w:t>
      </w:r>
      <w:r w:rsidR="00375D13">
        <w:t>The answer came weeks later when he visited me, and I handed him my electric guitar</w:t>
      </w:r>
      <w:r w:rsidR="00A94437">
        <w:t xml:space="preserve"> and taught him</w:t>
      </w:r>
      <w:r w:rsidR="00082C5B">
        <w:t xml:space="preserve"> the intro of a song I knew he liked</w:t>
      </w:r>
      <w:r w:rsidR="00375D13">
        <w:t>.</w:t>
      </w:r>
      <w:r w:rsidR="00163341">
        <w:t xml:space="preserve"> Soon enough, he could play </w:t>
      </w:r>
      <w:r w:rsidR="00BE6592">
        <w:t>a</w:t>
      </w:r>
      <w:r w:rsidR="00163341">
        <w:t xml:space="preserve"> simple </w:t>
      </w:r>
      <w:r w:rsidR="000B22E3">
        <w:t>piece</w:t>
      </w:r>
      <w:r w:rsidR="00163341">
        <w:t xml:space="preserve"> surprisingly well</w:t>
      </w:r>
      <w:r w:rsidR="00A94437">
        <w:t>,</w:t>
      </w:r>
      <w:r w:rsidR="00163341">
        <w:t xml:space="preserve"> though</w:t>
      </w:r>
      <w:r w:rsidR="000B22E3">
        <w:t>.</w:t>
      </w:r>
      <w:r w:rsidR="00012EAF">
        <w:t xml:space="preserve"> So, I asked him. </w:t>
      </w:r>
    </w:p>
    <w:p w14:paraId="7582D4DD" w14:textId="038E3471" w:rsidR="00E83469" w:rsidRDefault="00987E77" w:rsidP="00EC1FFC">
      <w:r>
        <w:t>-</w:t>
      </w:r>
      <w:r w:rsidR="0086605F">
        <w:t xml:space="preserve"> </w:t>
      </w:r>
      <w:r w:rsidR="00012EAF">
        <w:t>Why do you waste</w:t>
      </w:r>
      <w:r w:rsidR="002072ED">
        <w:t xml:space="preserve"> your time</w:t>
      </w:r>
      <w:r w:rsidR="00254A3C">
        <w:t xml:space="preserve"> practi</w:t>
      </w:r>
      <w:r w:rsidR="00655335">
        <w:t>s</w:t>
      </w:r>
      <w:r w:rsidR="00254A3C">
        <w:t>ing a</w:t>
      </w:r>
      <w:r w:rsidR="00655335">
        <w:t>n imaginary instrument? You</w:t>
      </w:r>
      <w:r>
        <w:t>'</w:t>
      </w:r>
      <w:r w:rsidR="00655335">
        <w:t>d be</w:t>
      </w:r>
      <w:r w:rsidR="0086605F">
        <w:t>come</w:t>
      </w:r>
      <w:r w:rsidR="00655335">
        <w:t xml:space="preserve"> a</w:t>
      </w:r>
      <w:r>
        <w:t xml:space="preserve"> great guitarist by this time.</w:t>
      </w:r>
    </w:p>
    <w:p w14:paraId="56479556" w14:textId="741E82F3" w:rsidR="0086605F" w:rsidRDefault="0086605F" w:rsidP="00EC1FFC">
      <w:r>
        <w:t xml:space="preserve">- </w:t>
      </w:r>
      <w:r w:rsidR="00D16F7C">
        <w:t>You'll see me playing when they invent guitar</w:t>
      </w:r>
      <w:r w:rsidR="006564C0">
        <w:t>s</w:t>
      </w:r>
      <w:r w:rsidR="00D16F7C">
        <w:t xml:space="preserve"> for the console</w:t>
      </w:r>
      <w:r w:rsidR="00BE34AA">
        <w:t>.</w:t>
      </w:r>
      <w:r w:rsidR="00772D35">
        <w:t xml:space="preserve"> – He answered with a smirk on his face.</w:t>
      </w:r>
    </w:p>
    <w:p w14:paraId="7F0813AB" w14:textId="77777777" w:rsidR="006564C0" w:rsidRDefault="006564C0" w:rsidP="00EC1FFC"/>
    <w:p w14:paraId="095C1466" w14:textId="779B5553" w:rsidR="005737A8" w:rsidRDefault="00264957" w:rsidP="00EC1FFC">
      <w:r>
        <w:t>Since</w:t>
      </w:r>
      <w:r w:rsidR="008E693D">
        <w:t xml:space="preserve"> th</w:t>
      </w:r>
      <w:r w:rsidR="00522E6F">
        <w:t>en</w:t>
      </w:r>
      <w:r w:rsidR="008E693D">
        <w:t xml:space="preserve">, I </w:t>
      </w:r>
      <w:r w:rsidR="00A26E99">
        <w:t>ha</w:t>
      </w:r>
      <w:r>
        <w:t>ve</w:t>
      </w:r>
      <w:r w:rsidR="00A26E99">
        <w:t xml:space="preserve"> been</w:t>
      </w:r>
      <w:r w:rsidR="001A67C3">
        <w:t xml:space="preserve"> thinking about</w:t>
      </w:r>
      <w:r w:rsidR="00EF084F">
        <w:t xml:space="preserve"> the wasted talents </w:t>
      </w:r>
      <w:r w:rsidR="00A26E99">
        <w:t>playing on five plastic buttons</w:t>
      </w:r>
      <w:r>
        <w:t xml:space="preserve"> </w:t>
      </w:r>
      <w:r w:rsidR="00522E6F">
        <w:t xml:space="preserve">and a </w:t>
      </w:r>
      <w:r w:rsidR="00506766">
        <w:t>strum switch</w:t>
      </w:r>
      <w:r>
        <w:t>.</w:t>
      </w:r>
      <w:r w:rsidR="00506766">
        <w:t xml:space="preserve"> If I </w:t>
      </w:r>
      <w:r w:rsidR="007C1B00">
        <w:t>could</w:t>
      </w:r>
      <w:r w:rsidR="00506766">
        <w:t xml:space="preserve"> create </w:t>
      </w:r>
      <w:r w:rsidR="004B074B">
        <w:t>a device</w:t>
      </w:r>
      <w:r w:rsidR="009A28C1">
        <w:t xml:space="preserve"> that</w:t>
      </w:r>
      <w:r w:rsidR="007C1B00">
        <w:t xml:space="preserve"> resembles </w:t>
      </w:r>
      <w:r w:rsidR="004B074B">
        <w:t>an</w:t>
      </w:r>
      <w:r w:rsidR="007C1B00">
        <w:t xml:space="preserve"> actual</w:t>
      </w:r>
      <w:r w:rsidR="004B074B">
        <w:t xml:space="preserve"> guitar</w:t>
      </w:r>
      <w:r w:rsidR="00427F4A">
        <w:t xml:space="preserve">, I would be able to </w:t>
      </w:r>
      <w:r w:rsidR="00FB6015">
        <w:t>develop</w:t>
      </w:r>
      <w:r w:rsidR="00427F4A">
        <w:t xml:space="preserve"> an online interface that is </w:t>
      </w:r>
      <w:r w:rsidR="00A3212F">
        <w:t xml:space="preserve">free and </w:t>
      </w:r>
      <w:r w:rsidR="00427F4A">
        <w:t>available for everyone</w:t>
      </w:r>
      <w:r w:rsidR="0083288D">
        <w:t xml:space="preserve">, </w:t>
      </w:r>
      <w:r w:rsidR="00236E1F">
        <w:t>educational</w:t>
      </w:r>
      <w:r w:rsidR="004B074B">
        <w:t xml:space="preserve"> and would be</w:t>
      </w:r>
      <w:r w:rsidR="00236E1F">
        <w:t xml:space="preserve"> at least</w:t>
      </w:r>
      <w:r w:rsidR="004B074B">
        <w:t xml:space="preserve"> </w:t>
      </w:r>
      <w:r w:rsidR="00D90A0B">
        <w:t xml:space="preserve">as </w:t>
      </w:r>
      <w:r w:rsidR="00236E1F">
        <w:t>attractive entertainment as playing Guitar Hero</w:t>
      </w:r>
      <w:r w:rsidR="004B074B">
        <w:t>.</w:t>
      </w:r>
      <w:r w:rsidR="00A3212F">
        <w:t xml:space="preserve"> </w:t>
      </w:r>
      <w:r w:rsidR="00801F0A">
        <w:t>Well, the time has come</w:t>
      </w:r>
      <w:r w:rsidR="00C56A43">
        <w:t xml:space="preserve">, </w:t>
      </w:r>
      <w:r w:rsidR="005F534F">
        <w:t xml:space="preserve">Gabrel, to </w:t>
      </w:r>
      <w:r w:rsidR="009227CC">
        <w:t>wipe off your smirk</w:t>
      </w:r>
      <w:r w:rsidR="00D61C81">
        <w:t xml:space="preserve"> from your face; you will be the first to play.</w:t>
      </w:r>
    </w:p>
    <w:p w14:paraId="12659E21" w14:textId="77777777" w:rsidR="005F534F" w:rsidRDefault="005F534F" w:rsidP="00EC1FFC"/>
    <w:p w14:paraId="66CE18E9" w14:textId="77777777" w:rsidR="005F534F" w:rsidRPr="00EC1FFC" w:rsidRDefault="005F534F" w:rsidP="00EC1FFC"/>
    <w:p w14:paraId="63AA7C33" w14:textId="68F36C21" w:rsidR="00EE3E4C" w:rsidRDefault="00C429E8" w:rsidP="00C429E8">
      <w:pPr>
        <w:pStyle w:val="Heading2"/>
      </w:pPr>
      <w:bookmarkStart w:id="2" w:name="_Toc115938579"/>
      <w:r>
        <w:lastRenderedPageBreak/>
        <w:t>1.1</w:t>
      </w:r>
      <w:r w:rsidR="00EE22B3">
        <w:t>.</w:t>
      </w:r>
      <w:r>
        <w:t xml:space="preserve"> | Problem Statement</w:t>
      </w:r>
      <w:r w:rsidR="00C66E85">
        <w:t xml:space="preserve"> </w:t>
      </w:r>
      <w:r w:rsidR="0082077F">
        <w:t>and Gap in Current Technology</w:t>
      </w:r>
      <w:bookmarkEnd w:id="2"/>
    </w:p>
    <w:p w14:paraId="2806F127" w14:textId="1795C3BB" w:rsidR="00824C6A" w:rsidRDefault="00824C6A" w:rsidP="00777903">
      <w:pPr>
        <w:pStyle w:val="Heading2"/>
      </w:pPr>
      <w:bookmarkStart w:id="3" w:name="_Toc115938580"/>
      <w:r>
        <w:t>1.3</w:t>
      </w:r>
      <w:r w:rsidR="00EE22B3">
        <w:t>.</w:t>
      </w:r>
      <w:r>
        <w:t xml:space="preserve"> | </w:t>
      </w:r>
      <w:r w:rsidR="008E03A1">
        <w:t xml:space="preserve">Project </w:t>
      </w:r>
      <w:r>
        <w:t>Aim</w:t>
      </w:r>
      <w:r w:rsidR="00777903">
        <w:t xml:space="preserve"> and Objectives</w:t>
      </w:r>
      <w:bookmarkEnd w:id="3"/>
    </w:p>
    <w:p w14:paraId="01EE28C7" w14:textId="1330E0C9" w:rsidR="00947DC0" w:rsidRDefault="00EE22B3" w:rsidP="004A12DB">
      <w:pPr>
        <w:pStyle w:val="Heading1"/>
      </w:pPr>
      <w:bookmarkStart w:id="4" w:name="_Toc115938581"/>
      <w:r>
        <w:t xml:space="preserve">1.4. | </w:t>
      </w:r>
      <w:r w:rsidR="00202240">
        <w:t xml:space="preserve">Project Concept </w:t>
      </w:r>
      <w:r w:rsidR="001521D0">
        <w:t>Outline</w:t>
      </w:r>
      <w:r w:rsidR="004F028A">
        <w:t xml:space="preserve"> and Assumptions</w:t>
      </w:r>
      <w:bookmarkEnd w:id="4"/>
    </w:p>
    <w:p w14:paraId="78A6C3B2" w14:textId="7A37C9A7" w:rsidR="00A861F0" w:rsidRDefault="00A861F0" w:rsidP="00A861F0">
      <w:pPr>
        <w:pStyle w:val="Heading2"/>
      </w:pPr>
      <w:bookmarkStart w:id="5" w:name="_Toc115938582"/>
      <w:r>
        <w:t>1.4.1. | Definition</w:t>
      </w:r>
      <w:bookmarkEnd w:id="5"/>
    </w:p>
    <w:p w14:paraId="493FF76A" w14:textId="063FBB13" w:rsidR="003227F1" w:rsidRDefault="00AC140A" w:rsidP="00AC140A">
      <w:pPr>
        <w:pStyle w:val="Heading2"/>
      </w:pPr>
      <w:bookmarkStart w:id="6" w:name="_Toc115938583"/>
      <w:r>
        <w:t>1.4.2. | Requirements</w:t>
      </w:r>
      <w:bookmarkEnd w:id="6"/>
    </w:p>
    <w:p w14:paraId="55F88C89" w14:textId="089BD360" w:rsidR="00AC140A" w:rsidRDefault="00AC140A" w:rsidP="00AC140A">
      <w:pPr>
        <w:pStyle w:val="Heading4"/>
      </w:pPr>
      <w:r>
        <w:t>1.4.2.1 | User Requirements</w:t>
      </w:r>
    </w:p>
    <w:p w14:paraId="5D08C36B" w14:textId="34EE78D0" w:rsidR="00AC140A" w:rsidRPr="00AC140A" w:rsidRDefault="00AC140A" w:rsidP="00AC140A">
      <w:pPr>
        <w:pStyle w:val="Heading4"/>
      </w:pPr>
      <w:r>
        <w:t>1.4.2.2. | System Requirements</w:t>
      </w:r>
    </w:p>
    <w:p w14:paraId="0F80B02F" w14:textId="79CC4957" w:rsidR="00CE0853" w:rsidRDefault="00CE0853" w:rsidP="00CE0853">
      <w:pPr>
        <w:pStyle w:val="Heading2"/>
      </w:pPr>
      <w:bookmarkStart w:id="7" w:name="_Toc115938584"/>
      <w:r>
        <w:t>1.</w:t>
      </w:r>
      <w:r w:rsidR="00A861F0">
        <w:t>4.</w:t>
      </w:r>
      <w:r w:rsidR="00AC140A">
        <w:t>3</w:t>
      </w:r>
      <w:r w:rsidR="00F82964">
        <w:t xml:space="preserve">. | </w:t>
      </w:r>
      <w:r w:rsidR="002C141B">
        <w:t>Scope</w:t>
      </w:r>
      <w:r w:rsidR="00A861F0">
        <w:t xml:space="preserve"> and Limitations</w:t>
      </w:r>
      <w:bookmarkEnd w:id="7"/>
    </w:p>
    <w:p w14:paraId="26853DD1" w14:textId="76BBCD55" w:rsidR="00186C1C" w:rsidRPr="00186C1C" w:rsidRDefault="00186C1C" w:rsidP="00276993">
      <w:pPr>
        <w:pStyle w:val="Heading2"/>
      </w:pPr>
      <w:bookmarkStart w:id="8" w:name="_Toc115938585"/>
      <w:r>
        <w:t xml:space="preserve">1.5. | </w:t>
      </w:r>
      <w:r w:rsidR="008D3610">
        <w:t xml:space="preserve">Critical </w:t>
      </w:r>
      <w:r w:rsidR="000379C1">
        <w:t>Review</w:t>
      </w:r>
      <w:r w:rsidR="00191957">
        <w:t xml:space="preserve"> of Concept</w:t>
      </w:r>
      <w:bookmarkEnd w:id="8"/>
    </w:p>
    <w:p w14:paraId="297D997B" w14:textId="53BF8550" w:rsidR="00E34CC2" w:rsidRPr="00E34CC2" w:rsidRDefault="000A5E1D" w:rsidP="00E34CC2">
      <w:pPr>
        <w:pStyle w:val="Heading3"/>
      </w:pPr>
      <w:bookmarkStart w:id="9" w:name="_Toc115938586"/>
      <w:r>
        <w:t>1.</w:t>
      </w:r>
      <w:r w:rsidR="000379C1">
        <w:t>5</w:t>
      </w:r>
      <w:r>
        <w:t>.</w:t>
      </w:r>
      <w:r w:rsidR="000379C1">
        <w:t>1</w:t>
      </w:r>
      <w:r>
        <w:t xml:space="preserve">. | </w:t>
      </w:r>
      <w:r w:rsidR="00CF74F7">
        <w:t>Feasibility</w:t>
      </w:r>
      <w:bookmarkEnd w:id="9"/>
    </w:p>
    <w:p w14:paraId="5B5C5BE6" w14:textId="52FEADA5" w:rsidR="00CF74F7" w:rsidRDefault="00CF74F7" w:rsidP="00276993">
      <w:pPr>
        <w:pStyle w:val="Heading3"/>
      </w:pPr>
      <w:bookmarkStart w:id="10" w:name="_Toc115938587"/>
      <w:r>
        <w:t>1.</w:t>
      </w:r>
      <w:r w:rsidR="000379C1">
        <w:t>5</w:t>
      </w:r>
      <w:r>
        <w:t>.</w:t>
      </w:r>
      <w:r w:rsidR="000379C1">
        <w:t>2</w:t>
      </w:r>
      <w:r>
        <w:t xml:space="preserve">. | Cost and </w:t>
      </w:r>
      <w:r w:rsidR="000C0FCF">
        <w:t>Market</w:t>
      </w:r>
      <w:r w:rsidR="005D2516">
        <w:t>a</w:t>
      </w:r>
      <w:r w:rsidR="000C0FCF">
        <w:t>bility</w:t>
      </w:r>
      <w:bookmarkEnd w:id="10"/>
    </w:p>
    <w:p w14:paraId="6F81D517" w14:textId="0C106095" w:rsidR="00520DE3" w:rsidRDefault="00520DE3" w:rsidP="00276993">
      <w:pPr>
        <w:pStyle w:val="Heading3"/>
      </w:pPr>
      <w:bookmarkStart w:id="11" w:name="_Toc115938588"/>
      <w:r>
        <w:t xml:space="preserve">1.5.3. | </w:t>
      </w:r>
      <w:r w:rsidR="00AE14FA">
        <w:t>Patents and Litigations</w:t>
      </w:r>
      <w:bookmarkEnd w:id="11"/>
    </w:p>
    <w:p w14:paraId="0E2A67BB" w14:textId="4578878B" w:rsidR="005172D9" w:rsidRDefault="0060238B" w:rsidP="005450E8">
      <w:pPr>
        <w:pStyle w:val="Heading3"/>
      </w:pPr>
      <w:bookmarkStart w:id="12" w:name="_Toc115938589"/>
      <w:r>
        <w:t xml:space="preserve">1.5.4. | Risk </w:t>
      </w:r>
      <w:r w:rsidR="000C348A">
        <w:t>Management</w:t>
      </w:r>
      <w:r w:rsidR="00BC2088">
        <w:t xml:space="preserve"> and Analysis</w:t>
      </w:r>
      <w:bookmarkEnd w:id="12"/>
    </w:p>
    <w:p w14:paraId="61D7D3E6" w14:textId="08A1EF0E" w:rsidR="005450E8" w:rsidRDefault="005450E8" w:rsidP="005450E8">
      <w:pPr>
        <w:pStyle w:val="Heading2"/>
      </w:pPr>
      <w:bookmarkStart w:id="13" w:name="_Toc115938590"/>
      <w:r>
        <w:t>1.6. | Tools</w:t>
      </w:r>
      <w:bookmarkEnd w:id="13"/>
    </w:p>
    <w:p w14:paraId="475CAD6C" w14:textId="5E084C47" w:rsidR="005E1B9D" w:rsidRDefault="005E1B9D" w:rsidP="002B51BE">
      <w:pPr>
        <w:pStyle w:val="Heading2"/>
      </w:pPr>
      <w:bookmarkStart w:id="14" w:name="_Toc115938591"/>
      <w:r>
        <w:t>1.6.1. | Hardware Technologies</w:t>
      </w:r>
      <w:bookmarkEnd w:id="14"/>
    </w:p>
    <w:p w14:paraId="1AFE2F4B" w14:textId="201DC469" w:rsidR="005E1B9D" w:rsidRPr="005E1B9D" w:rsidRDefault="005E1B9D" w:rsidP="002B51BE">
      <w:pPr>
        <w:pStyle w:val="Heading2"/>
      </w:pPr>
      <w:bookmarkStart w:id="15" w:name="_Toc115938592"/>
      <w:r>
        <w:t>1.6.2. | Software Technologies</w:t>
      </w:r>
      <w:bookmarkEnd w:id="15"/>
    </w:p>
    <w:p w14:paraId="2DD06E5E" w14:textId="77777777" w:rsidR="00D44155" w:rsidRPr="00D44155" w:rsidRDefault="00D44155" w:rsidP="00D44155"/>
    <w:p w14:paraId="1494AA6C" w14:textId="44BCAB2D" w:rsidR="009D63FC" w:rsidRPr="009D63FC" w:rsidRDefault="00DB26DF" w:rsidP="009D63FC">
      <w:pPr>
        <w:pStyle w:val="Heading1"/>
      </w:pPr>
      <w:bookmarkStart w:id="16" w:name="_Toc115938593"/>
      <w:r>
        <w:t xml:space="preserve">2. | </w:t>
      </w:r>
      <w:r w:rsidR="00795163">
        <w:t>Literature Review</w:t>
      </w:r>
      <w:bookmarkEnd w:id="16"/>
    </w:p>
    <w:p w14:paraId="645CDD9D" w14:textId="1B773E94" w:rsidR="00B80E94" w:rsidRDefault="00DB26DF" w:rsidP="00593134">
      <w:pPr>
        <w:pStyle w:val="Heading2"/>
      </w:pPr>
      <w:bookmarkStart w:id="17" w:name="_Toc115938594"/>
      <w:r>
        <w:t>2.1.</w:t>
      </w:r>
      <w:r w:rsidR="00593134">
        <w:t xml:space="preserve"> | </w:t>
      </w:r>
      <w:r w:rsidR="00996EF0" w:rsidRPr="008469B6">
        <w:t>Understanding</w:t>
      </w:r>
      <w:r w:rsidR="00996EF0">
        <w:t xml:space="preserve"> </w:t>
      </w:r>
      <w:r w:rsidR="00996EF0" w:rsidRPr="006600EC">
        <w:t>Digital</w:t>
      </w:r>
      <w:r w:rsidR="00996EF0">
        <w:t xml:space="preserve"> Music</w:t>
      </w:r>
      <w:bookmarkEnd w:id="17"/>
    </w:p>
    <w:p w14:paraId="1D89617E" w14:textId="14A478CE" w:rsidR="00450FE8" w:rsidRDefault="00593134" w:rsidP="00593134">
      <w:pPr>
        <w:pStyle w:val="Heading3"/>
      </w:pPr>
      <w:bookmarkStart w:id="18" w:name="_Toc115938595"/>
      <w:r>
        <w:t xml:space="preserve">2.1.1. | </w:t>
      </w:r>
      <w:r w:rsidR="00CB1502">
        <w:t>Evolution of Musical Digitalisation</w:t>
      </w:r>
      <w:bookmarkEnd w:id="18"/>
    </w:p>
    <w:p w14:paraId="2BD84767" w14:textId="656E920C" w:rsidR="001B10FC" w:rsidRPr="001B10FC" w:rsidRDefault="001B10FC" w:rsidP="001B10FC">
      <w:pPr>
        <w:pStyle w:val="Heading3"/>
      </w:pPr>
      <w:bookmarkStart w:id="19" w:name="_Toc115938596"/>
      <w:r>
        <w:t>2.1.2. | Taxonomy and Terminologies</w:t>
      </w:r>
      <w:bookmarkEnd w:id="19"/>
    </w:p>
    <w:p w14:paraId="166FBF16" w14:textId="542EB1F3" w:rsidR="00274BE0" w:rsidRDefault="0023215B" w:rsidP="0023215B">
      <w:pPr>
        <w:pStyle w:val="Heading3"/>
      </w:pPr>
      <w:bookmarkStart w:id="20" w:name="_Toc115938597"/>
      <w:r>
        <w:t>2.1.</w:t>
      </w:r>
      <w:r w:rsidR="001B10FC">
        <w:t>3</w:t>
      </w:r>
      <w:r>
        <w:t xml:space="preserve">. | </w:t>
      </w:r>
      <w:r w:rsidR="00E51569">
        <w:t xml:space="preserve">Music in Computer </w:t>
      </w:r>
      <w:r w:rsidR="00E51569" w:rsidRPr="0023215B">
        <w:t>Gaming</w:t>
      </w:r>
      <w:bookmarkEnd w:id="20"/>
    </w:p>
    <w:p w14:paraId="0B98695D" w14:textId="6FC91683" w:rsidR="00360D96" w:rsidRPr="00360D96" w:rsidRDefault="00360D96" w:rsidP="00360D96">
      <w:pPr>
        <w:pStyle w:val="Heading3"/>
      </w:pPr>
      <w:bookmarkStart w:id="21" w:name="_Toc115938598"/>
      <w:r>
        <w:t>2.1.</w:t>
      </w:r>
      <w:r w:rsidR="001B10FC">
        <w:t>4</w:t>
      </w:r>
      <w:r w:rsidR="00D22E7D">
        <w:t>.</w:t>
      </w:r>
      <w:r>
        <w:t xml:space="preserve"> | Standard Music and Tabular Notation</w:t>
      </w:r>
      <w:bookmarkEnd w:id="21"/>
    </w:p>
    <w:p w14:paraId="2A375FDD" w14:textId="67AAFB33" w:rsidR="00873EA2" w:rsidRDefault="00744025" w:rsidP="00765DA1">
      <w:pPr>
        <w:pStyle w:val="Heading2"/>
      </w:pPr>
      <w:bookmarkStart w:id="22" w:name="_Toc115938599"/>
      <w:r>
        <w:t>2.2. | Technological Challenges</w:t>
      </w:r>
      <w:bookmarkEnd w:id="22"/>
    </w:p>
    <w:p w14:paraId="6D41B33B" w14:textId="2DB15922" w:rsidR="002D1423" w:rsidRDefault="002D1423" w:rsidP="002D1423">
      <w:pPr>
        <w:pStyle w:val="Heading3"/>
      </w:pPr>
      <w:bookmarkStart w:id="23" w:name="_Toc115938600"/>
      <w:r>
        <w:t>2.2.1</w:t>
      </w:r>
      <w:r w:rsidR="00D22E7D">
        <w:t>.</w:t>
      </w:r>
      <w:r>
        <w:t xml:space="preserve"> | Existing Technologies</w:t>
      </w:r>
      <w:r w:rsidR="002C37F1">
        <w:t xml:space="preserve"> and Patents</w:t>
      </w:r>
      <w:bookmarkEnd w:id="23"/>
    </w:p>
    <w:p w14:paraId="06A2A6E6" w14:textId="77FA19A5" w:rsidR="005172D9" w:rsidRPr="005172D9" w:rsidRDefault="00A42D51" w:rsidP="005172D9">
      <w:pPr>
        <w:pStyle w:val="Heading3"/>
      </w:pPr>
      <w:bookmarkStart w:id="24" w:name="_Toc115938601"/>
      <w:r>
        <w:t xml:space="preserve">2.2.2. | </w:t>
      </w:r>
      <w:r w:rsidR="00FB65EB">
        <w:t xml:space="preserve">System, </w:t>
      </w:r>
      <w:r>
        <w:t xml:space="preserve">Platform </w:t>
      </w:r>
      <w:r w:rsidR="00FB65EB">
        <w:t xml:space="preserve">and Browser </w:t>
      </w:r>
      <w:r>
        <w:t>Compatibility</w:t>
      </w:r>
      <w:bookmarkEnd w:id="24"/>
    </w:p>
    <w:p w14:paraId="244F96C9" w14:textId="3F22244D" w:rsidR="002C2FBC" w:rsidRDefault="002C2FBC" w:rsidP="0090626D">
      <w:pPr>
        <w:pStyle w:val="Heading2"/>
      </w:pPr>
      <w:bookmarkStart w:id="25" w:name="_Toc115938602"/>
      <w:r>
        <w:t>2.</w:t>
      </w:r>
      <w:r w:rsidR="0090626D">
        <w:t>3</w:t>
      </w:r>
      <w:r>
        <w:t>. |</w:t>
      </w:r>
      <w:r w:rsidR="00422B4C">
        <w:t xml:space="preserve"> Education </w:t>
      </w:r>
      <w:r w:rsidR="002F2845">
        <w:t>throughout Gaming</w:t>
      </w:r>
      <w:bookmarkEnd w:id="25"/>
    </w:p>
    <w:p w14:paraId="10082966" w14:textId="77777777" w:rsidR="00572A85" w:rsidRDefault="00572A85" w:rsidP="00572A85"/>
    <w:p w14:paraId="0996C6A8" w14:textId="45D3AE05" w:rsidR="0095701B" w:rsidRDefault="0095701B" w:rsidP="001D37B8">
      <w:pPr>
        <w:pStyle w:val="Heading1"/>
      </w:pPr>
      <w:bookmarkStart w:id="26" w:name="_Toc115938603"/>
      <w:r>
        <w:t xml:space="preserve">3. </w:t>
      </w:r>
      <w:r w:rsidR="00D22E7D">
        <w:t xml:space="preserve">| </w:t>
      </w:r>
      <w:r w:rsidR="00DB6D64">
        <w:t>Project Management</w:t>
      </w:r>
      <w:bookmarkEnd w:id="26"/>
    </w:p>
    <w:p w14:paraId="0C52449D" w14:textId="2CCB5BDB" w:rsidR="0040340C" w:rsidRDefault="0040340C" w:rsidP="001D37B8">
      <w:pPr>
        <w:pStyle w:val="Heading2"/>
      </w:pPr>
      <w:bookmarkStart w:id="27" w:name="_Toc115938604"/>
      <w:r>
        <w:t xml:space="preserve">3.1. | </w:t>
      </w:r>
      <w:r w:rsidR="00891254">
        <w:t>Relevant Methodologies</w:t>
      </w:r>
      <w:bookmarkEnd w:id="27"/>
    </w:p>
    <w:p w14:paraId="4F76AF03" w14:textId="4AE62678" w:rsidR="0040340C" w:rsidRDefault="0040340C" w:rsidP="001D37B8">
      <w:pPr>
        <w:pStyle w:val="Heading3"/>
      </w:pPr>
      <w:bookmarkStart w:id="28" w:name="_Toc115938605"/>
      <w:r>
        <w:t>3.</w:t>
      </w:r>
      <w:r w:rsidR="00891254">
        <w:t>1.</w:t>
      </w:r>
      <w:r w:rsidR="004C7FE5">
        <w:t>1</w:t>
      </w:r>
      <w:r>
        <w:t xml:space="preserve">. | </w:t>
      </w:r>
      <w:r w:rsidR="004C7FE5">
        <w:t>Linear Methodologies</w:t>
      </w:r>
      <w:bookmarkEnd w:id="28"/>
    </w:p>
    <w:p w14:paraId="1EF81C3D" w14:textId="1B1CDE00" w:rsidR="004C7FE5" w:rsidRDefault="004C7FE5" w:rsidP="001D37B8">
      <w:pPr>
        <w:pStyle w:val="Heading3"/>
      </w:pPr>
      <w:bookmarkStart w:id="29" w:name="_Toc115938606"/>
      <w:r>
        <w:t>3.1.2</w:t>
      </w:r>
      <w:r w:rsidR="005521DA">
        <w:t>.</w:t>
      </w:r>
      <w:r>
        <w:t xml:space="preserve"> | Iterative Methodologies</w:t>
      </w:r>
      <w:bookmarkEnd w:id="29"/>
    </w:p>
    <w:p w14:paraId="7ECF7E2A" w14:textId="703B06D8" w:rsidR="009E5338" w:rsidRDefault="009E5338" w:rsidP="001D37B8">
      <w:pPr>
        <w:pStyle w:val="Heading3"/>
      </w:pPr>
      <w:bookmarkStart w:id="30" w:name="_Toc115938607"/>
      <w:r>
        <w:lastRenderedPageBreak/>
        <w:t>3.1.3. | Critical Comparision</w:t>
      </w:r>
      <w:r w:rsidR="00971C6D">
        <w:t xml:space="preserve"> of Methodologies</w:t>
      </w:r>
      <w:bookmarkEnd w:id="30"/>
    </w:p>
    <w:p w14:paraId="287CC357" w14:textId="46F7EDEE" w:rsidR="005521DA" w:rsidRDefault="005521DA" w:rsidP="001D37B8">
      <w:pPr>
        <w:pStyle w:val="Heading2"/>
      </w:pPr>
      <w:bookmarkStart w:id="31" w:name="_Toc115938608"/>
      <w:r>
        <w:t xml:space="preserve">3.2. | </w:t>
      </w:r>
      <w:r w:rsidR="00060BA2">
        <w:t>Justif</w:t>
      </w:r>
      <w:r w:rsidR="00971C6D">
        <w:t>ication of</w:t>
      </w:r>
      <w:r w:rsidR="00060BA2">
        <w:t xml:space="preserve"> </w:t>
      </w:r>
      <w:r w:rsidR="00971C6D">
        <w:t>Applied</w:t>
      </w:r>
      <w:r w:rsidR="00B26AC1">
        <w:t xml:space="preserve"> Methodology</w:t>
      </w:r>
      <w:bookmarkEnd w:id="31"/>
    </w:p>
    <w:p w14:paraId="1BF525ED" w14:textId="703C7B10" w:rsidR="00904BE0" w:rsidRDefault="0063190C" w:rsidP="00EF42E0">
      <w:pPr>
        <w:pStyle w:val="Heading2"/>
      </w:pPr>
      <w:bookmarkStart w:id="32" w:name="_Toc115938609"/>
      <w:r>
        <w:t>3.3. | Work Breakdown Structure</w:t>
      </w:r>
      <w:bookmarkEnd w:id="32"/>
    </w:p>
    <w:p w14:paraId="423221ED" w14:textId="7BAE51BE" w:rsidR="0063190C" w:rsidRDefault="0063190C" w:rsidP="00EF42E0">
      <w:pPr>
        <w:pStyle w:val="Heading2"/>
      </w:pPr>
      <w:bookmarkStart w:id="33" w:name="_Toc115938610"/>
      <w:r>
        <w:t xml:space="preserve">3.4. | </w:t>
      </w:r>
      <w:r w:rsidR="004C495B">
        <w:t xml:space="preserve">Project </w:t>
      </w:r>
      <w:r w:rsidR="001F20B1">
        <w:t xml:space="preserve">Phases and </w:t>
      </w:r>
      <w:r w:rsidR="004C495B">
        <w:t>S</w:t>
      </w:r>
      <w:r w:rsidR="00676608">
        <w:t>chedule</w:t>
      </w:r>
      <w:bookmarkEnd w:id="33"/>
    </w:p>
    <w:p w14:paraId="4708BD18" w14:textId="77777777" w:rsidR="004C495B" w:rsidRDefault="004C495B" w:rsidP="0095701B"/>
    <w:p w14:paraId="75E40D8D" w14:textId="5A58C438" w:rsidR="00C55122" w:rsidRDefault="00C55122" w:rsidP="00EF42E0">
      <w:pPr>
        <w:pStyle w:val="Heading1"/>
      </w:pPr>
      <w:bookmarkStart w:id="34" w:name="_Toc115938611"/>
      <w:r>
        <w:t>4. | De</w:t>
      </w:r>
      <w:r w:rsidR="0019501C">
        <w:t>sign</w:t>
      </w:r>
      <w:bookmarkEnd w:id="34"/>
    </w:p>
    <w:p w14:paraId="101F674A" w14:textId="7323614D" w:rsidR="0019501C" w:rsidRDefault="0019501C" w:rsidP="00EF42E0">
      <w:pPr>
        <w:pStyle w:val="Heading2"/>
      </w:pPr>
      <w:bookmarkStart w:id="35" w:name="_Toc115938612"/>
      <w:r>
        <w:t xml:space="preserve">4.1. | </w:t>
      </w:r>
      <w:r w:rsidR="0093713A">
        <w:t xml:space="preserve">Hardware: </w:t>
      </w:r>
      <w:r w:rsidR="003632F0">
        <w:t>Designing the Instrument</w:t>
      </w:r>
      <w:bookmarkEnd w:id="35"/>
    </w:p>
    <w:p w14:paraId="2F58B259" w14:textId="3C70FB50" w:rsidR="006E2E67" w:rsidRDefault="006E2E67" w:rsidP="006E2E67">
      <w:pPr>
        <w:pStyle w:val="Heading3"/>
      </w:pPr>
      <w:bookmarkStart w:id="36" w:name="_Toc115938613"/>
      <w:r>
        <w:t>4.1.1. | Electric Wiring</w:t>
      </w:r>
      <w:bookmarkEnd w:id="36"/>
    </w:p>
    <w:p w14:paraId="5565FDBC" w14:textId="20EDEEEE" w:rsidR="0097525D" w:rsidRPr="0097525D" w:rsidRDefault="00831C87" w:rsidP="00831C87">
      <w:pPr>
        <w:pStyle w:val="Heading3"/>
      </w:pPr>
      <w:bookmarkStart w:id="37" w:name="_Toc115938614"/>
      <w:r>
        <w:t xml:space="preserve">4.1.2. | </w:t>
      </w:r>
      <w:r w:rsidR="00931203">
        <w:t>Microcontroller</w:t>
      </w:r>
      <w:r>
        <w:t xml:space="preserve"> Programming</w:t>
      </w:r>
      <w:bookmarkEnd w:id="37"/>
    </w:p>
    <w:p w14:paraId="4D18351A" w14:textId="430F70EC" w:rsidR="0097525D" w:rsidRPr="0097525D" w:rsidRDefault="006E2E67" w:rsidP="0097525D">
      <w:pPr>
        <w:pStyle w:val="Heading3"/>
      </w:pPr>
      <w:bookmarkStart w:id="38" w:name="_Toc115938615"/>
      <w:r>
        <w:t>4.1.</w:t>
      </w:r>
      <w:r w:rsidR="00DC149C">
        <w:t>3</w:t>
      </w:r>
      <w:r>
        <w:t xml:space="preserve">. | </w:t>
      </w:r>
      <w:r w:rsidR="0097525D">
        <w:t>Instrument Design Implementation</w:t>
      </w:r>
      <w:bookmarkEnd w:id="38"/>
    </w:p>
    <w:p w14:paraId="0E716567" w14:textId="77777777" w:rsidR="00DC149C" w:rsidRDefault="0093713A" w:rsidP="00EF42E0">
      <w:pPr>
        <w:pStyle w:val="Heading2"/>
      </w:pPr>
      <w:bookmarkStart w:id="39" w:name="_Toc115938616"/>
      <w:r>
        <w:t>4.2. | Middleware</w:t>
      </w:r>
      <w:bookmarkEnd w:id="39"/>
    </w:p>
    <w:p w14:paraId="4EBB575B" w14:textId="04936359" w:rsidR="003567CE" w:rsidRDefault="00DC149C" w:rsidP="00EF42E0">
      <w:pPr>
        <w:pStyle w:val="Heading2"/>
      </w:pPr>
      <w:bookmarkStart w:id="40" w:name="_Toc115938617"/>
      <w:r>
        <w:t>4.2.1. |</w:t>
      </w:r>
      <w:r w:rsidR="00460057">
        <w:t xml:space="preserve"> </w:t>
      </w:r>
      <w:r w:rsidR="0093713A">
        <w:t>Communication and Protocols</w:t>
      </w:r>
      <w:bookmarkEnd w:id="40"/>
    </w:p>
    <w:p w14:paraId="4D35A9E0" w14:textId="767EAB81" w:rsidR="00B96876" w:rsidRPr="00B96876" w:rsidRDefault="00B96876" w:rsidP="00C55DAD">
      <w:pPr>
        <w:pStyle w:val="Heading3"/>
      </w:pPr>
      <w:bookmarkStart w:id="41" w:name="_Toc115938618"/>
      <w:r>
        <w:t>4.2.</w:t>
      </w:r>
      <w:r w:rsidR="00DC149C">
        <w:t>2.</w:t>
      </w:r>
      <w:r>
        <w:t xml:space="preserve"> | </w:t>
      </w:r>
      <w:r w:rsidR="00C55DAD">
        <w:t>S</w:t>
      </w:r>
      <w:r w:rsidR="00F40060">
        <w:t>k</w:t>
      </w:r>
      <w:r w:rsidR="00C55DAD">
        <w:t>eleton Prototype</w:t>
      </w:r>
      <w:bookmarkEnd w:id="41"/>
    </w:p>
    <w:p w14:paraId="4D6B8808" w14:textId="025351A5" w:rsidR="002C531E" w:rsidRDefault="002C531E" w:rsidP="00EF42E0">
      <w:pPr>
        <w:pStyle w:val="Heading2"/>
      </w:pPr>
      <w:bookmarkStart w:id="42" w:name="_Toc115938619"/>
      <w:r>
        <w:t xml:space="preserve">4.3. | Software: </w:t>
      </w:r>
      <w:r w:rsidR="008E7A67">
        <w:t xml:space="preserve">Designing the </w:t>
      </w:r>
      <w:r>
        <w:t>Application</w:t>
      </w:r>
      <w:bookmarkEnd w:id="42"/>
    </w:p>
    <w:p w14:paraId="516FD8B1" w14:textId="65DC1B8C" w:rsidR="0043258B" w:rsidRDefault="00D041C8" w:rsidP="006A2FA5">
      <w:pPr>
        <w:pStyle w:val="Heading3"/>
      </w:pPr>
      <w:bookmarkStart w:id="43" w:name="_Toc115938620"/>
      <w:r>
        <w:t xml:space="preserve">4.3.1. | </w:t>
      </w:r>
      <w:r w:rsidR="00A557B1">
        <w:t>Frontend</w:t>
      </w:r>
      <w:bookmarkEnd w:id="43"/>
    </w:p>
    <w:p w14:paraId="6D0CD9CD" w14:textId="4E469EF3" w:rsidR="00C84A4C" w:rsidRDefault="00A32C61" w:rsidP="00C84A4C">
      <w:pPr>
        <w:pStyle w:val="Heading4"/>
      </w:pPr>
      <w:r>
        <w:t>4.3.</w:t>
      </w:r>
      <w:r w:rsidR="00F54618">
        <w:t>1.1. | Webdesign and Wireframes</w:t>
      </w:r>
    </w:p>
    <w:p w14:paraId="064CB0F0" w14:textId="53F259AD" w:rsidR="002B2FD2" w:rsidRPr="002B2FD2" w:rsidRDefault="002B2FD2" w:rsidP="00405AEC">
      <w:pPr>
        <w:pStyle w:val="Heading4"/>
      </w:pPr>
      <w:r>
        <w:t>4.3.1.2. | Components</w:t>
      </w:r>
    </w:p>
    <w:p w14:paraId="7294C2A0" w14:textId="3C7EF69F" w:rsidR="00F54618" w:rsidRPr="00F54618" w:rsidRDefault="00F54618" w:rsidP="00C84A4C">
      <w:pPr>
        <w:pStyle w:val="Heading4"/>
      </w:pPr>
      <w:r>
        <w:t>4.3.</w:t>
      </w:r>
      <w:r w:rsidR="00174348">
        <w:t>1.</w:t>
      </w:r>
      <w:r w:rsidR="00DC149C">
        <w:t>3</w:t>
      </w:r>
      <w:r w:rsidR="00174348">
        <w:t xml:space="preserve">. | </w:t>
      </w:r>
      <w:r w:rsidR="00F11D18">
        <w:t>Visual Design</w:t>
      </w:r>
      <w:r w:rsidR="00666A35">
        <w:t xml:space="preserve"> Standards</w:t>
      </w:r>
    </w:p>
    <w:p w14:paraId="358D3585" w14:textId="63F31ECF" w:rsidR="00A557B1" w:rsidRDefault="00A557B1" w:rsidP="00931203">
      <w:pPr>
        <w:pStyle w:val="Heading3"/>
      </w:pPr>
      <w:bookmarkStart w:id="44" w:name="_Toc115938621"/>
      <w:r>
        <w:t>4.</w:t>
      </w:r>
      <w:r w:rsidR="00931203">
        <w:t>3.2. | Backend</w:t>
      </w:r>
      <w:bookmarkEnd w:id="44"/>
    </w:p>
    <w:p w14:paraId="00F1CF75" w14:textId="151CE42F" w:rsidR="00C84A4C" w:rsidRDefault="00C84A4C" w:rsidP="005D51CF">
      <w:pPr>
        <w:pStyle w:val="Heading4"/>
      </w:pPr>
      <w:r>
        <w:t xml:space="preserve">4.3.2.1. | Translating </w:t>
      </w:r>
      <w:r w:rsidR="005D51CF">
        <w:t>the Business Model</w:t>
      </w:r>
    </w:p>
    <w:p w14:paraId="106AA7E8" w14:textId="129A88AB" w:rsidR="005D51CF" w:rsidRDefault="005D51CF" w:rsidP="00A160F4">
      <w:pPr>
        <w:pStyle w:val="Heading4"/>
      </w:pPr>
      <w:r>
        <w:t>4.3.2.</w:t>
      </w:r>
      <w:r w:rsidR="00A160F4">
        <w:t>2</w:t>
      </w:r>
      <w:r>
        <w:t xml:space="preserve">. | </w:t>
      </w:r>
      <w:r w:rsidR="00A160F4">
        <w:t>Database</w:t>
      </w:r>
    </w:p>
    <w:p w14:paraId="6938C152" w14:textId="30A88EDE" w:rsidR="00A160F4" w:rsidRPr="00A160F4" w:rsidRDefault="00A160F4" w:rsidP="0045063B">
      <w:pPr>
        <w:pStyle w:val="Heading4"/>
      </w:pPr>
      <w:r>
        <w:t>4.3.2.3. | Restful</w:t>
      </w:r>
      <w:r w:rsidR="0045063B">
        <w:t xml:space="preserve"> Queries</w:t>
      </w:r>
    </w:p>
    <w:p w14:paraId="13B90F55" w14:textId="77777777" w:rsidR="002C531E" w:rsidRDefault="002C531E" w:rsidP="00C55122"/>
    <w:p w14:paraId="6CB676A5" w14:textId="660C6397" w:rsidR="003567CE" w:rsidRDefault="003567CE" w:rsidP="00EF42E0">
      <w:pPr>
        <w:pStyle w:val="Heading1"/>
      </w:pPr>
      <w:bookmarkStart w:id="45" w:name="_Toc115938622"/>
      <w:r>
        <w:t>5. | Development</w:t>
      </w:r>
      <w:bookmarkEnd w:id="45"/>
    </w:p>
    <w:p w14:paraId="490B3C74" w14:textId="6CE47C9C" w:rsidR="008C4291" w:rsidRDefault="008C4291" w:rsidP="009F4DC4">
      <w:pPr>
        <w:pStyle w:val="Heading2"/>
      </w:pPr>
      <w:bookmarkStart w:id="46" w:name="_Toc115938623"/>
      <w:r>
        <w:t xml:space="preserve">5.1. | </w:t>
      </w:r>
      <w:r w:rsidR="00937479">
        <w:t>Har</w:t>
      </w:r>
      <w:r w:rsidR="004E2ECD">
        <w:t>d</w:t>
      </w:r>
      <w:r w:rsidR="00937479">
        <w:t>ware:</w:t>
      </w:r>
      <w:r w:rsidR="004E2ECD">
        <w:t xml:space="preserve"> </w:t>
      </w:r>
      <w:r w:rsidR="00765AF0">
        <w:t>Manufacturing</w:t>
      </w:r>
      <w:r w:rsidR="009F4DC4">
        <w:t xml:space="preserve"> the Prototype</w:t>
      </w:r>
      <w:r w:rsidR="00087F56">
        <w:t xml:space="preserve"> Instrument</w:t>
      </w:r>
      <w:bookmarkEnd w:id="46"/>
    </w:p>
    <w:p w14:paraId="582D57BA" w14:textId="75C2C92A" w:rsidR="002C5270" w:rsidRDefault="002C5270" w:rsidP="002436BD">
      <w:pPr>
        <w:pStyle w:val="Heading2"/>
      </w:pPr>
      <w:bookmarkStart w:id="47" w:name="_Toc115938624"/>
      <w:r>
        <w:t xml:space="preserve">5.2. | Middleware: </w:t>
      </w:r>
      <w:r w:rsidR="005F7FF8">
        <w:t>Communication</w:t>
      </w:r>
      <w:bookmarkEnd w:id="47"/>
    </w:p>
    <w:p w14:paraId="1D808602" w14:textId="6D719B30" w:rsidR="002436BD" w:rsidRDefault="005F7FF8" w:rsidP="002436BD">
      <w:pPr>
        <w:pStyle w:val="Heading2"/>
      </w:pPr>
      <w:bookmarkStart w:id="48" w:name="_Toc115938625"/>
      <w:r>
        <w:t>5.3. | Software: Developing the Web Application</w:t>
      </w:r>
      <w:bookmarkEnd w:id="48"/>
    </w:p>
    <w:p w14:paraId="3A5B67EA" w14:textId="0846EC5C" w:rsidR="00FF2C42" w:rsidRPr="00FF2C42" w:rsidRDefault="00681354" w:rsidP="00681354">
      <w:pPr>
        <w:pStyle w:val="Heading3"/>
      </w:pPr>
      <w:bookmarkStart w:id="49" w:name="_Toc115938626"/>
      <w:r>
        <w:t>5.3.1. | Frontend Development</w:t>
      </w:r>
      <w:bookmarkEnd w:id="49"/>
    </w:p>
    <w:p w14:paraId="02DE1CB5" w14:textId="30BC8A3A" w:rsidR="00C8421F" w:rsidRDefault="00C8421F" w:rsidP="002A110D">
      <w:pPr>
        <w:pStyle w:val="Heading4"/>
      </w:pPr>
      <w:r>
        <w:t>5.3.</w:t>
      </w:r>
      <w:r w:rsidR="00C823C3">
        <w:t>1.</w:t>
      </w:r>
      <w:r w:rsidR="00900E57">
        <w:t>1.</w:t>
      </w:r>
      <w:r w:rsidR="00C823C3">
        <w:t xml:space="preserve"> | Landing Page</w:t>
      </w:r>
    </w:p>
    <w:p w14:paraId="7A345861" w14:textId="0DEB1508" w:rsidR="00C06B09" w:rsidRDefault="00C06B09" w:rsidP="002A110D">
      <w:pPr>
        <w:pStyle w:val="Heading4"/>
      </w:pPr>
      <w:r>
        <w:t>5.3.</w:t>
      </w:r>
      <w:r w:rsidR="00900E57">
        <w:t>1</w:t>
      </w:r>
      <w:r>
        <w:t>.</w:t>
      </w:r>
      <w:r w:rsidR="00900E57">
        <w:t>2.</w:t>
      </w:r>
      <w:r>
        <w:t xml:space="preserve"> | </w:t>
      </w:r>
      <w:r w:rsidR="00A557B1">
        <w:t>Reusable Functionalities</w:t>
      </w:r>
    </w:p>
    <w:p w14:paraId="1CD23A89" w14:textId="6C5C03F6" w:rsidR="00E4546F" w:rsidRDefault="00E4546F" w:rsidP="002A110D">
      <w:pPr>
        <w:pStyle w:val="Heading4"/>
      </w:pPr>
      <w:r>
        <w:t>5.3.</w:t>
      </w:r>
      <w:r w:rsidR="00D50B6E">
        <w:t>1</w:t>
      </w:r>
      <w:r>
        <w:t>.</w:t>
      </w:r>
      <w:r w:rsidR="00900E57">
        <w:t>3.</w:t>
      </w:r>
      <w:r>
        <w:t xml:space="preserve"> | Gameplay</w:t>
      </w:r>
    </w:p>
    <w:p w14:paraId="5323A138" w14:textId="4356F096" w:rsidR="004034DC" w:rsidRDefault="004034DC" w:rsidP="002A110D">
      <w:pPr>
        <w:pStyle w:val="Heading4"/>
      </w:pPr>
      <w:r>
        <w:t>5.3.</w:t>
      </w:r>
      <w:r w:rsidR="00D50B6E">
        <w:t>1</w:t>
      </w:r>
      <w:r>
        <w:t>.</w:t>
      </w:r>
      <w:r w:rsidR="00D50B6E">
        <w:t>4.</w:t>
      </w:r>
      <w:r>
        <w:t xml:space="preserve"> | Composing</w:t>
      </w:r>
    </w:p>
    <w:p w14:paraId="6615D14E" w14:textId="55A28DFD" w:rsidR="00B9710B" w:rsidRDefault="00B9710B" w:rsidP="002A110D">
      <w:pPr>
        <w:pStyle w:val="Heading4"/>
      </w:pPr>
      <w:r>
        <w:lastRenderedPageBreak/>
        <w:t>5.3.</w:t>
      </w:r>
      <w:r w:rsidR="00D50B6E">
        <w:t>1</w:t>
      </w:r>
      <w:r>
        <w:t>.</w:t>
      </w:r>
      <w:r w:rsidR="00D50B6E">
        <w:t>5.</w:t>
      </w:r>
      <w:r>
        <w:t xml:space="preserve"> | Additional Functionalities</w:t>
      </w:r>
    </w:p>
    <w:p w14:paraId="7512CDE4" w14:textId="272E3EE7" w:rsidR="00FF2C42" w:rsidRPr="00FF2C42" w:rsidRDefault="002A110D" w:rsidP="002A110D">
      <w:pPr>
        <w:pStyle w:val="Heading3"/>
      </w:pPr>
      <w:bookmarkStart w:id="50" w:name="_Toc115938627"/>
      <w:r>
        <w:t>5.3.2. | Backend Development</w:t>
      </w:r>
      <w:bookmarkEnd w:id="50"/>
    </w:p>
    <w:p w14:paraId="038A8F32" w14:textId="77777777" w:rsidR="00FA367F" w:rsidRPr="00FA367F" w:rsidRDefault="00FA367F" w:rsidP="00FA367F"/>
    <w:p w14:paraId="0385CDC8" w14:textId="77777777" w:rsidR="00EF42E0" w:rsidRDefault="00EF42E0" w:rsidP="00C55122"/>
    <w:p w14:paraId="5DA9C351" w14:textId="751B9D5B" w:rsidR="003567CE" w:rsidRDefault="003567CE" w:rsidP="00EF42E0">
      <w:pPr>
        <w:pStyle w:val="Heading1"/>
      </w:pPr>
      <w:bookmarkStart w:id="51" w:name="_Toc115938628"/>
      <w:r>
        <w:t>6. | Quality Assurance</w:t>
      </w:r>
      <w:bookmarkEnd w:id="51"/>
    </w:p>
    <w:p w14:paraId="3F709B7A" w14:textId="5EA40E0B" w:rsidR="008B19F8" w:rsidRDefault="008B19F8" w:rsidP="008B19F8">
      <w:pPr>
        <w:pStyle w:val="Heading2"/>
      </w:pPr>
      <w:bookmarkStart w:id="52" w:name="_Toc115938629"/>
      <w:r>
        <w:t>6.1. | Feasibility</w:t>
      </w:r>
      <w:r w:rsidR="00983B00">
        <w:t>: Testing a S</w:t>
      </w:r>
      <w:r w:rsidR="00FD5ACD">
        <w:t>k</w:t>
      </w:r>
      <w:r w:rsidR="00983B00">
        <w:t>eleton Device</w:t>
      </w:r>
      <w:bookmarkEnd w:id="52"/>
    </w:p>
    <w:p w14:paraId="092A7B4B" w14:textId="109C3AF4" w:rsidR="00AD6C47" w:rsidRDefault="00983B00" w:rsidP="00234849">
      <w:pPr>
        <w:pStyle w:val="Heading2"/>
      </w:pPr>
      <w:bookmarkStart w:id="53" w:name="_Toc115938630"/>
      <w:r>
        <w:t>6.2. | Testing Hardware</w:t>
      </w:r>
      <w:r w:rsidR="00A10E02">
        <w:t>: Electronic Re</w:t>
      </w:r>
      <w:r w:rsidR="00AD6C47">
        <w:t>quirements</w:t>
      </w:r>
      <w:bookmarkEnd w:id="53"/>
    </w:p>
    <w:p w14:paraId="6734E332" w14:textId="7AD45DFD" w:rsidR="00225499" w:rsidRDefault="00225499" w:rsidP="00234849">
      <w:pPr>
        <w:pStyle w:val="Heading2"/>
      </w:pPr>
      <w:bookmarkStart w:id="54" w:name="_Toc115938631"/>
      <w:r>
        <w:t>6.3. | Testing the Communication</w:t>
      </w:r>
      <w:bookmarkEnd w:id="54"/>
    </w:p>
    <w:p w14:paraId="38F340ED" w14:textId="6F4A388B" w:rsidR="00D931D0" w:rsidRPr="00D931D0" w:rsidRDefault="00234849" w:rsidP="00D931D0">
      <w:pPr>
        <w:pStyle w:val="Heading2"/>
      </w:pPr>
      <w:bookmarkStart w:id="55" w:name="_Toc115938632"/>
      <w:r>
        <w:t xml:space="preserve">6.4 | </w:t>
      </w:r>
      <w:r w:rsidR="000B660B">
        <w:t>Software Testing</w:t>
      </w:r>
      <w:bookmarkEnd w:id="55"/>
    </w:p>
    <w:p w14:paraId="4123244C" w14:textId="01395663" w:rsidR="000B660B" w:rsidRDefault="000B660B" w:rsidP="00C8421F">
      <w:pPr>
        <w:pStyle w:val="Heading2"/>
      </w:pPr>
      <w:bookmarkStart w:id="56" w:name="_Toc115938633"/>
      <w:r>
        <w:t>6.</w:t>
      </w:r>
      <w:r w:rsidR="00D931D0">
        <w:t>5</w:t>
      </w:r>
      <w:r>
        <w:t>. | Automated Testing</w:t>
      </w:r>
      <w:bookmarkEnd w:id="56"/>
    </w:p>
    <w:p w14:paraId="6EB8D5AB" w14:textId="290438F2" w:rsidR="00D931D0" w:rsidRDefault="00D931D0" w:rsidP="00C8421F">
      <w:pPr>
        <w:pStyle w:val="Heading2"/>
      </w:pPr>
      <w:bookmarkStart w:id="57" w:name="_Toc115938634"/>
      <w:r>
        <w:t>6.6. | Unit Tes</w:t>
      </w:r>
      <w:r w:rsidR="00FD5ACD">
        <w:t>t</w:t>
      </w:r>
      <w:r w:rsidR="008D1193">
        <w:t>ing</w:t>
      </w:r>
      <w:bookmarkEnd w:id="57"/>
    </w:p>
    <w:p w14:paraId="7D2DFEA0" w14:textId="39F1695B" w:rsidR="008D1193" w:rsidRDefault="008D1193" w:rsidP="00C8421F">
      <w:pPr>
        <w:pStyle w:val="Heading2"/>
      </w:pPr>
      <w:bookmarkStart w:id="58" w:name="_Toc115938635"/>
      <w:r>
        <w:t>6.7. | Functional Testing</w:t>
      </w:r>
      <w:bookmarkEnd w:id="58"/>
    </w:p>
    <w:p w14:paraId="1F6C7C5D" w14:textId="629C2422" w:rsidR="00C8421F" w:rsidRPr="000B660B" w:rsidRDefault="008D1193" w:rsidP="00C8421F">
      <w:pPr>
        <w:pStyle w:val="Heading2"/>
      </w:pPr>
      <w:bookmarkStart w:id="59" w:name="_Toc115938636"/>
      <w:r>
        <w:t>6.8. | User Acceptance Testing</w:t>
      </w:r>
      <w:bookmarkEnd w:id="59"/>
    </w:p>
    <w:p w14:paraId="3CE25582" w14:textId="77777777" w:rsidR="00EF42E0" w:rsidRPr="00EF42E0" w:rsidRDefault="00EF42E0" w:rsidP="00EF42E0">
      <w:pPr>
        <w:pStyle w:val="Heading2"/>
      </w:pPr>
    </w:p>
    <w:p w14:paraId="66F2E427" w14:textId="003CEF1B" w:rsidR="00092181" w:rsidRDefault="00092181" w:rsidP="00EF42E0">
      <w:pPr>
        <w:pStyle w:val="Heading1"/>
      </w:pPr>
      <w:bookmarkStart w:id="60" w:name="_Toc115938637"/>
      <w:r>
        <w:t xml:space="preserve">7. | </w:t>
      </w:r>
      <w:r w:rsidR="00E76629">
        <w:t>Retrospective</w:t>
      </w:r>
      <w:r w:rsidR="00F02291">
        <w:t>: Review of the Final Project</w:t>
      </w:r>
      <w:bookmarkEnd w:id="60"/>
    </w:p>
    <w:p w14:paraId="3CAD8B04" w14:textId="1FD3DEC0" w:rsidR="00556838" w:rsidRPr="00556838" w:rsidRDefault="00556838" w:rsidP="00556838">
      <w:pPr>
        <w:pStyle w:val="Heading2"/>
      </w:pPr>
      <w:bookmarkStart w:id="61" w:name="_Toc115938638"/>
      <w:r>
        <w:t xml:space="preserve">7.1. </w:t>
      </w:r>
      <w:r w:rsidR="00234849">
        <w:t xml:space="preserve">| </w:t>
      </w:r>
      <w:r>
        <w:t>The End Product</w:t>
      </w:r>
      <w:bookmarkEnd w:id="61"/>
    </w:p>
    <w:p w14:paraId="36BB95F2" w14:textId="585544A0" w:rsidR="00092181" w:rsidRDefault="00092181" w:rsidP="00424FF1">
      <w:pPr>
        <w:pStyle w:val="Heading2"/>
      </w:pPr>
      <w:bookmarkStart w:id="62" w:name="_Toc115938639"/>
      <w:r>
        <w:t>7.</w:t>
      </w:r>
      <w:r w:rsidR="00234849">
        <w:t>2</w:t>
      </w:r>
      <w:r>
        <w:t xml:space="preserve">. | </w:t>
      </w:r>
      <w:r w:rsidR="00220E3F">
        <w:t>Fulfillment of the Objectives</w:t>
      </w:r>
      <w:bookmarkEnd w:id="62"/>
    </w:p>
    <w:p w14:paraId="6F4BC889" w14:textId="776BE6A9" w:rsidR="00220E3F" w:rsidRDefault="00220E3F" w:rsidP="00424FF1">
      <w:pPr>
        <w:pStyle w:val="Heading2"/>
      </w:pPr>
      <w:bookmarkStart w:id="63" w:name="_Toc115938640"/>
      <w:r>
        <w:t>7.</w:t>
      </w:r>
      <w:r w:rsidR="00234849">
        <w:t>3</w:t>
      </w:r>
      <w:r>
        <w:t>.</w:t>
      </w:r>
      <w:r w:rsidR="003632F0">
        <w:t xml:space="preserve"> | Critical Review</w:t>
      </w:r>
      <w:r w:rsidR="00BC0BC2">
        <w:t xml:space="preserve"> and </w:t>
      </w:r>
      <w:r w:rsidR="00D5707B">
        <w:t xml:space="preserve">Opportunities for Future </w:t>
      </w:r>
      <w:r w:rsidR="00BC0BC2">
        <w:t>Improvements</w:t>
      </w:r>
      <w:bookmarkEnd w:id="63"/>
    </w:p>
    <w:p w14:paraId="325CF1B0" w14:textId="182177C2" w:rsidR="003632F0" w:rsidRPr="00572A85" w:rsidRDefault="003632F0" w:rsidP="00424FF1">
      <w:pPr>
        <w:pStyle w:val="Heading2"/>
      </w:pPr>
      <w:bookmarkStart w:id="64" w:name="_Toc115938641"/>
      <w:r>
        <w:t>7.</w:t>
      </w:r>
      <w:r w:rsidR="00234849">
        <w:t>4</w:t>
      </w:r>
      <w:r>
        <w:t>. | Conclusion</w:t>
      </w:r>
      <w:bookmarkEnd w:id="64"/>
    </w:p>
    <w:p w14:paraId="66F23B91" w14:textId="77777777" w:rsidR="00C55122" w:rsidRPr="0095701B" w:rsidRDefault="00C55122" w:rsidP="0095701B"/>
    <w:p w14:paraId="4D388966" w14:textId="21B63887" w:rsidR="00D13B0C" w:rsidRDefault="00D13B0C" w:rsidP="00D13B0C">
      <w:pPr>
        <w:pStyle w:val="Heading1"/>
      </w:pPr>
      <w:bookmarkStart w:id="65" w:name="_Toc115938642"/>
      <w:r>
        <w:t>References</w:t>
      </w:r>
      <w:bookmarkEnd w:id="65"/>
    </w:p>
    <w:p w14:paraId="26D9CFC3" w14:textId="43A70D85" w:rsidR="002264B3" w:rsidRPr="002264B3" w:rsidRDefault="002264B3" w:rsidP="005C06D4">
      <w:pPr>
        <w:pStyle w:val="Heading1"/>
      </w:pPr>
      <w:bookmarkStart w:id="66" w:name="_Toc115938643"/>
      <w:r>
        <w:t>Bibliography</w:t>
      </w:r>
      <w:bookmarkEnd w:id="66"/>
    </w:p>
    <w:p w14:paraId="61FBB68E" w14:textId="6827B562" w:rsidR="00703444" w:rsidRPr="00703444" w:rsidRDefault="00703444" w:rsidP="00703444">
      <w:pPr>
        <w:pStyle w:val="Heading1"/>
      </w:pPr>
      <w:bookmarkStart w:id="67" w:name="_Toc115938644"/>
      <w:r>
        <w:t>Appendices</w:t>
      </w:r>
      <w:bookmarkEnd w:id="67"/>
    </w:p>
    <w:p w14:paraId="6E046980" w14:textId="77777777" w:rsidR="00DE1283" w:rsidRPr="00DE1283" w:rsidRDefault="00DE1283" w:rsidP="00DE1283"/>
    <w:sectPr w:rsidR="00DE1283" w:rsidRPr="00DE1283" w:rsidSect="00C23A58">
      <w:pgSz w:w="11906" w:h="16838"/>
      <w:pgMar w:top="567" w:right="720" w:bottom="816" w:left="720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0DF96" w14:textId="77777777" w:rsidR="003B466B" w:rsidRDefault="003B466B" w:rsidP="00BE578B">
      <w:pPr>
        <w:spacing w:after="0" w:line="240" w:lineRule="auto"/>
      </w:pPr>
      <w:r>
        <w:separator/>
      </w:r>
    </w:p>
  </w:endnote>
  <w:endnote w:type="continuationSeparator" w:id="0">
    <w:p w14:paraId="47492FB4" w14:textId="77777777" w:rsidR="003B466B" w:rsidRDefault="003B466B" w:rsidP="00BE5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ABEB5" w14:textId="77777777" w:rsidR="00BE578B" w:rsidRDefault="00BE57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8716868"/>
      <w:docPartObj>
        <w:docPartGallery w:val="Page Numbers (Bottom of Page)"/>
        <w:docPartUnique/>
      </w:docPartObj>
    </w:sdtPr>
    <w:sdtEndPr>
      <w:rPr>
        <w:smallCaps/>
      </w:rPr>
    </w:sdtEndPr>
    <w:sdtContent>
      <w:p w14:paraId="7652CCE7" w14:textId="595FB8FF" w:rsidR="00BE578B" w:rsidRPr="00C23A58" w:rsidRDefault="00715103" w:rsidP="00232EBD">
        <w:pPr>
          <w:pStyle w:val="Footer"/>
          <w:pBdr>
            <w:top w:val="single" w:sz="4" w:space="15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C23A58">
          <w:rPr>
            <w:smallCaps/>
          </w:rPr>
          <w:t>Page</w:t>
        </w:r>
        <w:r w:rsidR="006029F1" w:rsidRPr="00C23A58">
          <w:rPr>
            <w:smallCaps/>
          </w:rPr>
          <w:ptab w:relativeTo="margin" w:alignment="right" w:leader="none"/>
        </w:r>
        <w:r w:rsidR="00C216D6">
          <w:rPr>
            <w:smallCaps/>
          </w:rPr>
          <w:t>Tivadar Debnar</w:t>
        </w:r>
        <w:r w:rsidR="00D7618B">
          <w:rPr>
            <w:smallCaps/>
          </w:rPr>
          <w:t>,</w:t>
        </w:r>
        <w:r w:rsidR="00D7618B">
          <w:rPr>
            <w:smallCaps/>
          </w:rPr>
          <w:t xml:space="preserve"> ID:</w:t>
        </w:r>
        <w:r w:rsidR="006029F1" w:rsidRPr="00C23A58">
          <w:rPr>
            <w:smallCaps/>
          </w:rPr>
          <w:t xml:space="preserve"> 17663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DFAF7" w14:textId="77777777" w:rsidR="00BE578B" w:rsidRDefault="00BE57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0D801" w14:textId="77777777" w:rsidR="003B466B" w:rsidRDefault="003B466B" w:rsidP="00BE578B">
      <w:pPr>
        <w:spacing w:after="0" w:line="240" w:lineRule="auto"/>
      </w:pPr>
      <w:r>
        <w:separator/>
      </w:r>
    </w:p>
  </w:footnote>
  <w:footnote w:type="continuationSeparator" w:id="0">
    <w:p w14:paraId="0E1D835E" w14:textId="77777777" w:rsidR="003B466B" w:rsidRDefault="003B466B" w:rsidP="00BE5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DFAE" w14:textId="77777777" w:rsidR="00BE578B" w:rsidRDefault="00BE57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725BD" w14:textId="7F5C438B" w:rsidR="0073307B" w:rsidRPr="00050DF5" w:rsidRDefault="0033021D" w:rsidP="0076359A">
    <w:pPr>
      <w:pStyle w:val="Header"/>
      <w:spacing w:before="100" w:beforeAutospacing="1" w:after="360"/>
      <w:rPr>
        <w:smallCaps/>
      </w:rPr>
    </w:pPr>
    <w:r>
      <w:rPr>
        <w:smallCaps/>
      </w:rPr>
      <w:t xml:space="preserve">ICON College: </w:t>
    </w:r>
    <w:r w:rsidR="00BE578B" w:rsidRPr="00050DF5">
      <w:rPr>
        <w:smallCaps/>
      </w:rPr>
      <w:t>Department of Information Technology</w:t>
    </w:r>
    <w:r w:rsidR="000F76B6" w:rsidRPr="00050DF5">
      <w:rPr>
        <w:smallCaps/>
      </w:rPr>
      <w:ptab w:relativeTo="margin" w:alignment="right" w:leader="none"/>
    </w:r>
    <w:r w:rsidR="00A96854" w:rsidRPr="00050DF5">
      <w:rPr>
        <w:smallCaps/>
      </w:rPr>
      <w:t>Final</w:t>
    </w:r>
    <w:r w:rsidR="00546EDD">
      <w:rPr>
        <w:smallCaps/>
      </w:rPr>
      <w:t xml:space="preserve"> year</w:t>
    </w:r>
    <w:r w:rsidR="008F482B">
      <w:rPr>
        <w:smallCaps/>
      </w:rPr>
      <w:t xml:space="preserve"> BCS</w:t>
    </w:r>
    <w:r w:rsidR="00546EDD">
      <w:rPr>
        <w:smallCaps/>
      </w:rPr>
      <w:t xml:space="preserve"> Dissertation </w:t>
    </w:r>
    <w:r w:rsidR="00A96854" w:rsidRPr="00050DF5">
      <w:rPr>
        <w:smallCaps/>
      </w:rPr>
      <w:t xml:space="preserve"> Projec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83CDF" w14:textId="77777777" w:rsidR="00BE578B" w:rsidRDefault="00BE57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9248A"/>
    <w:multiLevelType w:val="multilevel"/>
    <w:tmpl w:val="F2F2E19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C35192"/>
    <w:multiLevelType w:val="hybridMultilevel"/>
    <w:tmpl w:val="E4E481F4"/>
    <w:lvl w:ilvl="0" w:tplc="37D6736C">
      <w:start w:val="1"/>
      <w:numFmt w:val="decimal"/>
      <w:lvlText w:val="1.%1.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97C15"/>
    <w:multiLevelType w:val="hybridMultilevel"/>
    <w:tmpl w:val="F7786108"/>
    <w:lvl w:ilvl="0" w:tplc="30D60DCE">
      <w:start w:val="1"/>
      <w:numFmt w:val="decimal"/>
      <w:lvlText w:val="1.1.%1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0264C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CA508DA"/>
    <w:multiLevelType w:val="multilevel"/>
    <w:tmpl w:val="49BAEEB8"/>
    <w:styleLink w:val="Headings"/>
    <w:lvl w:ilvl="0">
      <w:start w:val="1"/>
      <w:numFmt w:val="decimal"/>
      <w:lvlText w:val="%1. |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2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3"/>
      <w:numFmt w:val="decimal"/>
      <w:lvlRestart w:val="1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7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7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7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7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97" w:hanging="397"/>
      </w:pPr>
      <w:rPr>
        <w:rFonts w:hint="default"/>
      </w:rPr>
    </w:lvl>
  </w:abstractNum>
  <w:abstractNum w:abstractNumId="5" w15:restartNumberingAfterBreak="0">
    <w:nsid w:val="50B904D8"/>
    <w:multiLevelType w:val="multilevel"/>
    <w:tmpl w:val="1DE05AEE"/>
    <w:lvl w:ilvl="0">
      <w:start w:val="1"/>
      <w:numFmt w:val="decimal"/>
      <w:lvlText w:val="%1. | 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1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1"/>
      <w:numFmt w:val="decimal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5427D9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57CD1CEC"/>
    <w:multiLevelType w:val="hybridMultilevel"/>
    <w:tmpl w:val="35C41446"/>
    <w:lvl w:ilvl="0" w:tplc="09708FBE">
      <w:start w:val="1"/>
      <w:numFmt w:val="decimal"/>
      <w:lvlText w:val="%1.1. |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5C253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83594224">
    <w:abstractNumId w:val="5"/>
  </w:num>
  <w:num w:numId="2" w16cid:durableId="1700813498">
    <w:abstractNumId w:val="7"/>
  </w:num>
  <w:num w:numId="3" w16cid:durableId="1406880732">
    <w:abstractNumId w:val="1"/>
  </w:num>
  <w:num w:numId="4" w16cid:durableId="266814321">
    <w:abstractNumId w:val="2"/>
  </w:num>
  <w:num w:numId="5" w16cid:durableId="575743827">
    <w:abstractNumId w:val="4"/>
    <w:lvlOverride w:ilvl="1">
      <w:lvl w:ilvl="1">
        <w:start w:val="1"/>
        <w:numFmt w:val="decimal"/>
        <w:lvlText w:val="%1.%2. | "/>
        <w:lvlJc w:val="left"/>
        <w:pPr>
          <w:ind w:left="397" w:hanging="397"/>
        </w:pPr>
        <w:rPr>
          <w:rFonts w:hint="default"/>
        </w:rPr>
      </w:lvl>
    </w:lvlOverride>
    <w:lvlOverride w:ilvl="0"/>
  </w:num>
  <w:num w:numId="6" w16cid:durableId="126295140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9416367">
    <w:abstractNumId w:val="6"/>
  </w:num>
  <w:num w:numId="8" w16cid:durableId="2111772993">
    <w:abstractNumId w:val="8"/>
  </w:num>
  <w:num w:numId="9" w16cid:durableId="1049838624">
    <w:abstractNumId w:val="3"/>
  </w:num>
  <w:num w:numId="10" w16cid:durableId="2090613159">
    <w:abstractNumId w:val="4"/>
  </w:num>
  <w:num w:numId="11" w16cid:durableId="15660627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zGwsDQEUkYmBko6SsGpxcWZ+XkgBUa1ANVnY8csAAAA"/>
  </w:docVars>
  <w:rsids>
    <w:rsidRoot w:val="00413497"/>
    <w:rsid w:val="00000AC8"/>
    <w:rsid w:val="000044E2"/>
    <w:rsid w:val="000103A9"/>
    <w:rsid w:val="00010631"/>
    <w:rsid w:val="00012EAF"/>
    <w:rsid w:val="00013284"/>
    <w:rsid w:val="000322C7"/>
    <w:rsid w:val="00032C7B"/>
    <w:rsid w:val="000379C1"/>
    <w:rsid w:val="00050421"/>
    <w:rsid w:val="00050DF5"/>
    <w:rsid w:val="0006043F"/>
    <w:rsid w:val="00060BA2"/>
    <w:rsid w:val="00062652"/>
    <w:rsid w:val="00067605"/>
    <w:rsid w:val="0007264C"/>
    <w:rsid w:val="00081602"/>
    <w:rsid w:val="00082C5B"/>
    <w:rsid w:val="000850B9"/>
    <w:rsid w:val="00087F56"/>
    <w:rsid w:val="00092181"/>
    <w:rsid w:val="0009614E"/>
    <w:rsid w:val="000A215F"/>
    <w:rsid w:val="000A25F5"/>
    <w:rsid w:val="000A5DEC"/>
    <w:rsid w:val="000A5E1D"/>
    <w:rsid w:val="000B22E3"/>
    <w:rsid w:val="000B5911"/>
    <w:rsid w:val="000B660B"/>
    <w:rsid w:val="000C0FCF"/>
    <w:rsid w:val="000C2EE7"/>
    <w:rsid w:val="000C348A"/>
    <w:rsid w:val="000C43CA"/>
    <w:rsid w:val="000C4D5C"/>
    <w:rsid w:val="000C63BB"/>
    <w:rsid w:val="000D2956"/>
    <w:rsid w:val="000D3D43"/>
    <w:rsid w:val="000D54FA"/>
    <w:rsid w:val="000E0F0A"/>
    <w:rsid w:val="000E13DA"/>
    <w:rsid w:val="000E1F63"/>
    <w:rsid w:val="000E2045"/>
    <w:rsid w:val="000E546D"/>
    <w:rsid w:val="000F472D"/>
    <w:rsid w:val="000F76B6"/>
    <w:rsid w:val="001056BC"/>
    <w:rsid w:val="00107B9E"/>
    <w:rsid w:val="00113620"/>
    <w:rsid w:val="00123579"/>
    <w:rsid w:val="0012730E"/>
    <w:rsid w:val="001340C9"/>
    <w:rsid w:val="001410FF"/>
    <w:rsid w:val="00146250"/>
    <w:rsid w:val="001471CA"/>
    <w:rsid w:val="001521D0"/>
    <w:rsid w:val="00154A41"/>
    <w:rsid w:val="00163341"/>
    <w:rsid w:val="001651B4"/>
    <w:rsid w:val="00166B5B"/>
    <w:rsid w:val="00174348"/>
    <w:rsid w:val="001743F6"/>
    <w:rsid w:val="00176FCA"/>
    <w:rsid w:val="001866E9"/>
    <w:rsid w:val="00186C1C"/>
    <w:rsid w:val="00191643"/>
    <w:rsid w:val="00191957"/>
    <w:rsid w:val="0019501C"/>
    <w:rsid w:val="001A67C3"/>
    <w:rsid w:val="001B10FC"/>
    <w:rsid w:val="001B2DA0"/>
    <w:rsid w:val="001B3119"/>
    <w:rsid w:val="001C1EB5"/>
    <w:rsid w:val="001D37B8"/>
    <w:rsid w:val="001E0797"/>
    <w:rsid w:val="001F20B1"/>
    <w:rsid w:val="001F26F6"/>
    <w:rsid w:val="00202240"/>
    <w:rsid w:val="002072ED"/>
    <w:rsid w:val="00220E3F"/>
    <w:rsid w:val="002228F4"/>
    <w:rsid w:val="00225499"/>
    <w:rsid w:val="002264B3"/>
    <w:rsid w:val="0023215B"/>
    <w:rsid w:val="00232EBD"/>
    <w:rsid w:val="00234849"/>
    <w:rsid w:val="00236E1F"/>
    <w:rsid w:val="00241313"/>
    <w:rsid w:val="00241D09"/>
    <w:rsid w:val="0024240D"/>
    <w:rsid w:val="002436BD"/>
    <w:rsid w:val="00254A3C"/>
    <w:rsid w:val="00255AEF"/>
    <w:rsid w:val="00257ACD"/>
    <w:rsid w:val="00264957"/>
    <w:rsid w:val="00265796"/>
    <w:rsid w:val="002748EF"/>
    <w:rsid w:val="00274BE0"/>
    <w:rsid w:val="00276993"/>
    <w:rsid w:val="002A110D"/>
    <w:rsid w:val="002A22C4"/>
    <w:rsid w:val="002A4312"/>
    <w:rsid w:val="002A6ACA"/>
    <w:rsid w:val="002B2004"/>
    <w:rsid w:val="002B2FD2"/>
    <w:rsid w:val="002B51BE"/>
    <w:rsid w:val="002B5386"/>
    <w:rsid w:val="002C141B"/>
    <w:rsid w:val="002C2FBC"/>
    <w:rsid w:val="002C37F1"/>
    <w:rsid w:val="002C5270"/>
    <w:rsid w:val="002C531E"/>
    <w:rsid w:val="002D1423"/>
    <w:rsid w:val="002E71D0"/>
    <w:rsid w:val="002F0707"/>
    <w:rsid w:val="002F2845"/>
    <w:rsid w:val="00305E27"/>
    <w:rsid w:val="00312BB2"/>
    <w:rsid w:val="0031366D"/>
    <w:rsid w:val="00314269"/>
    <w:rsid w:val="003227F1"/>
    <w:rsid w:val="00327484"/>
    <w:rsid w:val="0033021D"/>
    <w:rsid w:val="00334F18"/>
    <w:rsid w:val="00346985"/>
    <w:rsid w:val="003506AA"/>
    <w:rsid w:val="00351228"/>
    <w:rsid w:val="003542B5"/>
    <w:rsid w:val="00355753"/>
    <w:rsid w:val="003567CE"/>
    <w:rsid w:val="0035779F"/>
    <w:rsid w:val="00360D96"/>
    <w:rsid w:val="003632F0"/>
    <w:rsid w:val="00364064"/>
    <w:rsid w:val="0037434A"/>
    <w:rsid w:val="00375D13"/>
    <w:rsid w:val="00395AD8"/>
    <w:rsid w:val="003A24DD"/>
    <w:rsid w:val="003A2C3B"/>
    <w:rsid w:val="003A33FB"/>
    <w:rsid w:val="003A4C56"/>
    <w:rsid w:val="003B17AB"/>
    <w:rsid w:val="003B466B"/>
    <w:rsid w:val="003B5C13"/>
    <w:rsid w:val="003C3BB6"/>
    <w:rsid w:val="003D4A3D"/>
    <w:rsid w:val="003D4E5E"/>
    <w:rsid w:val="003D5829"/>
    <w:rsid w:val="003E51BA"/>
    <w:rsid w:val="003F1BC1"/>
    <w:rsid w:val="003F27CE"/>
    <w:rsid w:val="003F5143"/>
    <w:rsid w:val="004016AD"/>
    <w:rsid w:val="0040340C"/>
    <w:rsid w:val="004034DC"/>
    <w:rsid w:val="00405AEC"/>
    <w:rsid w:val="004064AC"/>
    <w:rsid w:val="00413497"/>
    <w:rsid w:val="00415F1A"/>
    <w:rsid w:val="00421C09"/>
    <w:rsid w:val="00422B4C"/>
    <w:rsid w:val="00423057"/>
    <w:rsid w:val="00424D45"/>
    <w:rsid w:val="00424FF1"/>
    <w:rsid w:val="00425D60"/>
    <w:rsid w:val="00427F4A"/>
    <w:rsid w:val="0043258B"/>
    <w:rsid w:val="00437E2E"/>
    <w:rsid w:val="004406B4"/>
    <w:rsid w:val="00444203"/>
    <w:rsid w:val="00444307"/>
    <w:rsid w:val="00446816"/>
    <w:rsid w:val="0045063B"/>
    <w:rsid w:val="00450A00"/>
    <w:rsid w:val="00450FE8"/>
    <w:rsid w:val="0045260B"/>
    <w:rsid w:val="00454BBE"/>
    <w:rsid w:val="00455857"/>
    <w:rsid w:val="00455E5F"/>
    <w:rsid w:val="00460057"/>
    <w:rsid w:val="00461DED"/>
    <w:rsid w:val="0046325D"/>
    <w:rsid w:val="004653D8"/>
    <w:rsid w:val="00473F38"/>
    <w:rsid w:val="00474320"/>
    <w:rsid w:val="00476A29"/>
    <w:rsid w:val="00487CB4"/>
    <w:rsid w:val="00492FFC"/>
    <w:rsid w:val="004A12DB"/>
    <w:rsid w:val="004A2DAB"/>
    <w:rsid w:val="004B074B"/>
    <w:rsid w:val="004B1330"/>
    <w:rsid w:val="004B53FA"/>
    <w:rsid w:val="004C00FD"/>
    <w:rsid w:val="004C29F1"/>
    <w:rsid w:val="004C495B"/>
    <w:rsid w:val="004C7FE5"/>
    <w:rsid w:val="004D2075"/>
    <w:rsid w:val="004D5ED5"/>
    <w:rsid w:val="004E2ECD"/>
    <w:rsid w:val="004F028A"/>
    <w:rsid w:val="00506766"/>
    <w:rsid w:val="00510B55"/>
    <w:rsid w:val="00515DBF"/>
    <w:rsid w:val="00515F53"/>
    <w:rsid w:val="00516CA6"/>
    <w:rsid w:val="005172D9"/>
    <w:rsid w:val="00517BE2"/>
    <w:rsid w:val="00517DF2"/>
    <w:rsid w:val="00520DE3"/>
    <w:rsid w:val="00522E6F"/>
    <w:rsid w:val="00527DF5"/>
    <w:rsid w:val="00532C43"/>
    <w:rsid w:val="00532F01"/>
    <w:rsid w:val="005351B3"/>
    <w:rsid w:val="00537DB8"/>
    <w:rsid w:val="00544B3B"/>
    <w:rsid w:val="005450E8"/>
    <w:rsid w:val="00546EDD"/>
    <w:rsid w:val="005521DA"/>
    <w:rsid w:val="00553F6E"/>
    <w:rsid w:val="00556838"/>
    <w:rsid w:val="00557EED"/>
    <w:rsid w:val="00563DBA"/>
    <w:rsid w:val="00567E90"/>
    <w:rsid w:val="00570BCF"/>
    <w:rsid w:val="005716B6"/>
    <w:rsid w:val="00572A85"/>
    <w:rsid w:val="005737A8"/>
    <w:rsid w:val="00573DFE"/>
    <w:rsid w:val="00574435"/>
    <w:rsid w:val="00583AB5"/>
    <w:rsid w:val="00584346"/>
    <w:rsid w:val="00585D62"/>
    <w:rsid w:val="00591563"/>
    <w:rsid w:val="00593134"/>
    <w:rsid w:val="005A33FA"/>
    <w:rsid w:val="005C044A"/>
    <w:rsid w:val="005C06D4"/>
    <w:rsid w:val="005C243D"/>
    <w:rsid w:val="005C283F"/>
    <w:rsid w:val="005C3697"/>
    <w:rsid w:val="005C4A3C"/>
    <w:rsid w:val="005D03C0"/>
    <w:rsid w:val="005D0993"/>
    <w:rsid w:val="005D11A2"/>
    <w:rsid w:val="005D2516"/>
    <w:rsid w:val="005D3D08"/>
    <w:rsid w:val="005D3FB2"/>
    <w:rsid w:val="005D51CF"/>
    <w:rsid w:val="005E0826"/>
    <w:rsid w:val="005E1B9D"/>
    <w:rsid w:val="005E1BD5"/>
    <w:rsid w:val="005E2147"/>
    <w:rsid w:val="005E6314"/>
    <w:rsid w:val="005F20D9"/>
    <w:rsid w:val="005F2E31"/>
    <w:rsid w:val="005F534F"/>
    <w:rsid w:val="005F6CC7"/>
    <w:rsid w:val="005F7FF8"/>
    <w:rsid w:val="0060197C"/>
    <w:rsid w:val="0060238B"/>
    <w:rsid w:val="006029F1"/>
    <w:rsid w:val="00606CF7"/>
    <w:rsid w:val="00611DC2"/>
    <w:rsid w:val="00615FFD"/>
    <w:rsid w:val="00627C4C"/>
    <w:rsid w:val="006316C9"/>
    <w:rsid w:val="0063190C"/>
    <w:rsid w:val="00636C28"/>
    <w:rsid w:val="00643C57"/>
    <w:rsid w:val="00643D9D"/>
    <w:rsid w:val="0064408D"/>
    <w:rsid w:val="00646E02"/>
    <w:rsid w:val="006502FC"/>
    <w:rsid w:val="00655335"/>
    <w:rsid w:val="006564C0"/>
    <w:rsid w:val="006600EC"/>
    <w:rsid w:val="00665E87"/>
    <w:rsid w:val="00666A35"/>
    <w:rsid w:val="00667ABD"/>
    <w:rsid w:val="006720F3"/>
    <w:rsid w:val="00676608"/>
    <w:rsid w:val="00680DE9"/>
    <w:rsid w:val="00681354"/>
    <w:rsid w:val="006849ED"/>
    <w:rsid w:val="006851FB"/>
    <w:rsid w:val="00691C94"/>
    <w:rsid w:val="00692FA1"/>
    <w:rsid w:val="00696FB7"/>
    <w:rsid w:val="006A2ECE"/>
    <w:rsid w:val="006A2FA5"/>
    <w:rsid w:val="006B0D17"/>
    <w:rsid w:val="006C5E3D"/>
    <w:rsid w:val="006D041A"/>
    <w:rsid w:val="006D6C93"/>
    <w:rsid w:val="006D740C"/>
    <w:rsid w:val="006E2E67"/>
    <w:rsid w:val="006F0130"/>
    <w:rsid w:val="006F5BCA"/>
    <w:rsid w:val="006F6723"/>
    <w:rsid w:val="00703444"/>
    <w:rsid w:val="007072CA"/>
    <w:rsid w:val="00715103"/>
    <w:rsid w:val="0073307B"/>
    <w:rsid w:val="00744025"/>
    <w:rsid w:val="007449F9"/>
    <w:rsid w:val="007500A8"/>
    <w:rsid w:val="007578D8"/>
    <w:rsid w:val="0076359A"/>
    <w:rsid w:val="0076401E"/>
    <w:rsid w:val="00765AF0"/>
    <w:rsid w:val="00765DA1"/>
    <w:rsid w:val="0076628C"/>
    <w:rsid w:val="00766906"/>
    <w:rsid w:val="0077040A"/>
    <w:rsid w:val="00771A3B"/>
    <w:rsid w:val="00772D35"/>
    <w:rsid w:val="00775C64"/>
    <w:rsid w:val="00777903"/>
    <w:rsid w:val="007809C5"/>
    <w:rsid w:val="007837EA"/>
    <w:rsid w:val="00794A75"/>
    <w:rsid w:val="00795163"/>
    <w:rsid w:val="00796443"/>
    <w:rsid w:val="007A17C8"/>
    <w:rsid w:val="007B1C4B"/>
    <w:rsid w:val="007B25A3"/>
    <w:rsid w:val="007C14AC"/>
    <w:rsid w:val="007C1B00"/>
    <w:rsid w:val="007C7C5D"/>
    <w:rsid w:val="007D3C24"/>
    <w:rsid w:val="007E43FA"/>
    <w:rsid w:val="007E51EA"/>
    <w:rsid w:val="007F1192"/>
    <w:rsid w:val="007F4021"/>
    <w:rsid w:val="007F5027"/>
    <w:rsid w:val="007F52E4"/>
    <w:rsid w:val="007F7845"/>
    <w:rsid w:val="00801F0A"/>
    <w:rsid w:val="00815311"/>
    <w:rsid w:val="00816650"/>
    <w:rsid w:val="0082077F"/>
    <w:rsid w:val="00822FB7"/>
    <w:rsid w:val="00824C6A"/>
    <w:rsid w:val="00830BE7"/>
    <w:rsid w:val="00831C87"/>
    <w:rsid w:val="0083288D"/>
    <w:rsid w:val="008457BB"/>
    <w:rsid w:val="00845A08"/>
    <w:rsid w:val="00846690"/>
    <w:rsid w:val="008469B6"/>
    <w:rsid w:val="0084784B"/>
    <w:rsid w:val="0086605F"/>
    <w:rsid w:val="00871812"/>
    <w:rsid w:val="0087291F"/>
    <w:rsid w:val="00873EA2"/>
    <w:rsid w:val="008752F3"/>
    <w:rsid w:val="00883FEC"/>
    <w:rsid w:val="00884E8C"/>
    <w:rsid w:val="00891254"/>
    <w:rsid w:val="008A5C86"/>
    <w:rsid w:val="008A6A6A"/>
    <w:rsid w:val="008B19F8"/>
    <w:rsid w:val="008B2A01"/>
    <w:rsid w:val="008B38C5"/>
    <w:rsid w:val="008C27F9"/>
    <w:rsid w:val="008C4291"/>
    <w:rsid w:val="008D0A82"/>
    <w:rsid w:val="008D1193"/>
    <w:rsid w:val="008D3610"/>
    <w:rsid w:val="008D407E"/>
    <w:rsid w:val="008E03A1"/>
    <w:rsid w:val="008E0D71"/>
    <w:rsid w:val="008E31A3"/>
    <w:rsid w:val="008E693D"/>
    <w:rsid w:val="008E7A67"/>
    <w:rsid w:val="008F1C8C"/>
    <w:rsid w:val="008F482B"/>
    <w:rsid w:val="00900E57"/>
    <w:rsid w:val="00904BE0"/>
    <w:rsid w:val="0090626D"/>
    <w:rsid w:val="00912F82"/>
    <w:rsid w:val="00920123"/>
    <w:rsid w:val="009227CC"/>
    <w:rsid w:val="00923418"/>
    <w:rsid w:val="00931203"/>
    <w:rsid w:val="009324A7"/>
    <w:rsid w:val="00933A74"/>
    <w:rsid w:val="0093713A"/>
    <w:rsid w:val="00937479"/>
    <w:rsid w:val="00944955"/>
    <w:rsid w:val="00945A3D"/>
    <w:rsid w:val="00947DC0"/>
    <w:rsid w:val="00951EFC"/>
    <w:rsid w:val="00955A72"/>
    <w:rsid w:val="00956D15"/>
    <w:rsid w:val="0095701B"/>
    <w:rsid w:val="00966314"/>
    <w:rsid w:val="00971C6D"/>
    <w:rsid w:val="00974674"/>
    <w:rsid w:val="0097525D"/>
    <w:rsid w:val="00976C9E"/>
    <w:rsid w:val="0098388A"/>
    <w:rsid w:val="00983B00"/>
    <w:rsid w:val="00986465"/>
    <w:rsid w:val="00987E77"/>
    <w:rsid w:val="0099616D"/>
    <w:rsid w:val="00996EF0"/>
    <w:rsid w:val="009A28C1"/>
    <w:rsid w:val="009A4CC8"/>
    <w:rsid w:val="009B1C9D"/>
    <w:rsid w:val="009C19DD"/>
    <w:rsid w:val="009C1E59"/>
    <w:rsid w:val="009C71F1"/>
    <w:rsid w:val="009D0492"/>
    <w:rsid w:val="009D0748"/>
    <w:rsid w:val="009D63FC"/>
    <w:rsid w:val="009D7EB9"/>
    <w:rsid w:val="009E1077"/>
    <w:rsid w:val="009E2C20"/>
    <w:rsid w:val="009E5338"/>
    <w:rsid w:val="009E68A2"/>
    <w:rsid w:val="009F4B30"/>
    <w:rsid w:val="009F4DC4"/>
    <w:rsid w:val="00A066F6"/>
    <w:rsid w:val="00A07CFE"/>
    <w:rsid w:val="00A10E02"/>
    <w:rsid w:val="00A160F4"/>
    <w:rsid w:val="00A1789F"/>
    <w:rsid w:val="00A20C13"/>
    <w:rsid w:val="00A254B6"/>
    <w:rsid w:val="00A26C26"/>
    <w:rsid w:val="00A26E99"/>
    <w:rsid w:val="00A30316"/>
    <w:rsid w:val="00A3212F"/>
    <w:rsid w:val="00A32C61"/>
    <w:rsid w:val="00A359CB"/>
    <w:rsid w:val="00A40FB2"/>
    <w:rsid w:val="00A42D51"/>
    <w:rsid w:val="00A4524B"/>
    <w:rsid w:val="00A51054"/>
    <w:rsid w:val="00A52322"/>
    <w:rsid w:val="00A5423A"/>
    <w:rsid w:val="00A54990"/>
    <w:rsid w:val="00A557B1"/>
    <w:rsid w:val="00A64D16"/>
    <w:rsid w:val="00A652E7"/>
    <w:rsid w:val="00A71A78"/>
    <w:rsid w:val="00A758DE"/>
    <w:rsid w:val="00A772D2"/>
    <w:rsid w:val="00A806BD"/>
    <w:rsid w:val="00A80736"/>
    <w:rsid w:val="00A861F0"/>
    <w:rsid w:val="00A935C8"/>
    <w:rsid w:val="00A9361D"/>
    <w:rsid w:val="00A94437"/>
    <w:rsid w:val="00A95BA9"/>
    <w:rsid w:val="00A96854"/>
    <w:rsid w:val="00A972C4"/>
    <w:rsid w:val="00A97598"/>
    <w:rsid w:val="00AA3DA4"/>
    <w:rsid w:val="00AA45C1"/>
    <w:rsid w:val="00AB2644"/>
    <w:rsid w:val="00AC140A"/>
    <w:rsid w:val="00AC5DFE"/>
    <w:rsid w:val="00AD185D"/>
    <w:rsid w:val="00AD6C47"/>
    <w:rsid w:val="00AE07AC"/>
    <w:rsid w:val="00AE14FA"/>
    <w:rsid w:val="00AE4950"/>
    <w:rsid w:val="00AE78CE"/>
    <w:rsid w:val="00AF6BD9"/>
    <w:rsid w:val="00B028CB"/>
    <w:rsid w:val="00B064A0"/>
    <w:rsid w:val="00B167E4"/>
    <w:rsid w:val="00B20E71"/>
    <w:rsid w:val="00B2581D"/>
    <w:rsid w:val="00B261B4"/>
    <w:rsid w:val="00B26AC1"/>
    <w:rsid w:val="00B26B63"/>
    <w:rsid w:val="00B27679"/>
    <w:rsid w:val="00B333B2"/>
    <w:rsid w:val="00B35FD2"/>
    <w:rsid w:val="00B40353"/>
    <w:rsid w:val="00B40A36"/>
    <w:rsid w:val="00B50B62"/>
    <w:rsid w:val="00B537EB"/>
    <w:rsid w:val="00B569ED"/>
    <w:rsid w:val="00B655A6"/>
    <w:rsid w:val="00B80E94"/>
    <w:rsid w:val="00B83774"/>
    <w:rsid w:val="00B9105D"/>
    <w:rsid w:val="00B92B9D"/>
    <w:rsid w:val="00B9456E"/>
    <w:rsid w:val="00B96876"/>
    <w:rsid w:val="00B9710B"/>
    <w:rsid w:val="00BA6330"/>
    <w:rsid w:val="00BB1597"/>
    <w:rsid w:val="00BB1A64"/>
    <w:rsid w:val="00BC0BC2"/>
    <w:rsid w:val="00BC2088"/>
    <w:rsid w:val="00BC511E"/>
    <w:rsid w:val="00BE34AA"/>
    <w:rsid w:val="00BE483F"/>
    <w:rsid w:val="00BE578B"/>
    <w:rsid w:val="00BE6592"/>
    <w:rsid w:val="00BE6BD1"/>
    <w:rsid w:val="00BF732B"/>
    <w:rsid w:val="00C019A2"/>
    <w:rsid w:val="00C02BD5"/>
    <w:rsid w:val="00C0560F"/>
    <w:rsid w:val="00C06B09"/>
    <w:rsid w:val="00C07761"/>
    <w:rsid w:val="00C11D5D"/>
    <w:rsid w:val="00C17A27"/>
    <w:rsid w:val="00C17B65"/>
    <w:rsid w:val="00C216D6"/>
    <w:rsid w:val="00C220AA"/>
    <w:rsid w:val="00C22714"/>
    <w:rsid w:val="00C23A58"/>
    <w:rsid w:val="00C24B07"/>
    <w:rsid w:val="00C370C2"/>
    <w:rsid w:val="00C409E6"/>
    <w:rsid w:val="00C429E8"/>
    <w:rsid w:val="00C43F57"/>
    <w:rsid w:val="00C55122"/>
    <w:rsid w:val="00C55DAD"/>
    <w:rsid w:val="00C56A43"/>
    <w:rsid w:val="00C627E1"/>
    <w:rsid w:val="00C6494D"/>
    <w:rsid w:val="00C66E85"/>
    <w:rsid w:val="00C811DF"/>
    <w:rsid w:val="00C8143C"/>
    <w:rsid w:val="00C823C3"/>
    <w:rsid w:val="00C8421F"/>
    <w:rsid w:val="00C84A4C"/>
    <w:rsid w:val="00C87B7F"/>
    <w:rsid w:val="00CA1914"/>
    <w:rsid w:val="00CA2648"/>
    <w:rsid w:val="00CA295A"/>
    <w:rsid w:val="00CB1502"/>
    <w:rsid w:val="00CC6905"/>
    <w:rsid w:val="00CD579F"/>
    <w:rsid w:val="00CE0853"/>
    <w:rsid w:val="00CE401B"/>
    <w:rsid w:val="00CE4468"/>
    <w:rsid w:val="00CE4A84"/>
    <w:rsid w:val="00CE4A97"/>
    <w:rsid w:val="00CE6C53"/>
    <w:rsid w:val="00CF048B"/>
    <w:rsid w:val="00CF74F7"/>
    <w:rsid w:val="00D02E30"/>
    <w:rsid w:val="00D041C8"/>
    <w:rsid w:val="00D1197D"/>
    <w:rsid w:val="00D13B0C"/>
    <w:rsid w:val="00D14306"/>
    <w:rsid w:val="00D15F1F"/>
    <w:rsid w:val="00D16F7C"/>
    <w:rsid w:val="00D22E7D"/>
    <w:rsid w:val="00D35641"/>
    <w:rsid w:val="00D44155"/>
    <w:rsid w:val="00D50B6E"/>
    <w:rsid w:val="00D5707B"/>
    <w:rsid w:val="00D61C81"/>
    <w:rsid w:val="00D66BDA"/>
    <w:rsid w:val="00D73A85"/>
    <w:rsid w:val="00D7618B"/>
    <w:rsid w:val="00D90A0B"/>
    <w:rsid w:val="00D931D0"/>
    <w:rsid w:val="00D97E99"/>
    <w:rsid w:val="00DA0F85"/>
    <w:rsid w:val="00DA16DB"/>
    <w:rsid w:val="00DB26DF"/>
    <w:rsid w:val="00DB6D64"/>
    <w:rsid w:val="00DC149C"/>
    <w:rsid w:val="00DD64E4"/>
    <w:rsid w:val="00DD760D"/>
    <w:rsid w:val="00DE1283"/>
    <w:rsid w:val="00DE2ED0"/>
    <w:rsid w:val="00DF7924"/>
    <w:rsid w:val="00DF79AB"/>
    <w:rsid w:val="00E02548"/>
    <w:rsid w:val="00E04D46"/>
    <w:rsid w:val="00E067DF"/>
    <w:rsid w:val="00E06806"/>
    <w:rsid w:val="00E10A59"/>
    <w:rsid w:val="00E1631F"/>
    <w:rsid w:val="00E27B24"/>
    <w:rsid w:val="00E34CC2"/>
    <w:rsid w:val="00E36B77"/>
    <w:rsid w:val="00E4268A"/>
    <w:rsid w:val="00E4546F"/>
    <w:rsid w:val="00E47787"/>
    <w:rsid w:val="00E51569"/>
    <w:rsid w:val="00E51AC4"/>
    <w:rsid w:val="00E53B5C"/>
    <w:rsid w:val="00E6184C"/>
    <w:rsid w:val="00E6209A"/>
    <w:rsid w:val="00E62E6F"/>
    <w:rsid w:val="00E63B3D"/>
    <w:rsid w:val="00E67448"/>
    <w:rsid w:val="00E7417D"/>
    <w:rsid w:val="00E74F18"/>
    <w:rsid w:val="00E76629"/>
    <w:rsid w:val="00E80F16"/>
    <w:rsid w:val="00E83469"/>
    <w:rsid w:val="00E92BDD"/>
    <w:rsid w:val="00E93528"/>
    <w:rsid w:val="00E955E1"/>
    <w:rsid w:val="00E96ADA"/>
    <w:rsid w:val="00E97B1C"/>
    <w:rsid w:val="00E97E9B"/>
    <w:rsid w:val="00EA59C3"/>
    <w:rsid w:val="00EB3591"/>
    <w:rsid w:val="00EB4B65"/>
    <w:rsid w:val="00EB5F44"/>
    <w:rsid w:val="00EC0698"/>
    <w:rsid w:val="00EC1FFC"/>
    <w:rsid w:val="00EC5211"/>
    <w:rsid w:val="00EE22B3"/>
    <w:rsid w:val="00EE2663"/>
    <w:rsid w:val="00EE2E35"/>
    <w:rsid w:val="00EE3E4C"/>
    <w:rsid w:val="00EE68DB"/>
    <w:rsid w:val="00EE6994"/>
    <w:rsid w:val="00EE6ABB"/>
    <w:rsid w:val="00EF084F"/>
    <w:rsid w:val="00EF42E0"/>
    <w:rsid w:val="00EF5AF7"/>
    <w:rsid w:val="00EF65C7"/>
    <w:rsid w:val="00F02291"/>
    <w:rsid w:val="00F0689D"/>
    <w:rsid w:val="00F11D18"/>
    <w:rsid w:val="00F120F8"/>
    <w:rsid w:val="00F170A4"/>
    <w:rsid w:val="00F30952"/>
    <w:rsid w:val="00F35EFC"/>
    <w:rsid w:val="00F40060"/>
    <w:rsid w:val="00F40770"/>
    <w:rsid w:val="00F44C81"/>
    <w:rsid w:val="00F4772C"/>
    <w:rsid w:val="00F51FC4"/>
    <w:rsid w:val="00F52132"/>
    <w:rsid w:val="00F53DF7"/>
    <w:rsid w:val="00F54618"/>
    <w:rsid w:val="00F57FEC"/>
    <w:rsid w:val="00F66BFA"/>
    <w:rsid w:val="00F743C2"/>
    <w:rsid w:val="00F74B9C"/>
    <w:rsid w:val="00F75F5B"/>
    <w:rsid w:val="00F82964"/>
    <w:rsid w:val="00F871C3"/>
    <w:rsid w:val="00F87520"/>
    <w:rsid w:val="00F8761B"/>
    <w:rsid w:val="00F87EDE"/>
    <w:rsid w:val="00F91902"/>
    <w:rsid w:val="00F95F5F"/>
    <w:rsid w:val="00FA2292"/>
    <w:rsid w:val="00FA367F"/>
    <w:rsid w:val="00FB6015"/>
    <w:rsid w:val="00FB65EB"/>
    <w:rsid w:val="00FC3E0B"/>
    <w:rsid w:val="00FD5ACD"/>
    <w:rsid w:val="00FE3794"/>
    <w:rsid w:val="00FE4BA9"/>
    <w:rsid w:val="00FE7C45"/>
    <w:rsid w:val="00FF2C42"/>
    <w:rsid w:val="00FF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11210"/>
  <w15:chartTrackingRefBased/>
  <w15:docId w15:val="{445925E3-0A63-4A46-867D-96F3BBE29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812"/>
    <w:pPr>
      <w:jc w:val="both"/>
    </w:pPr>
    <w:rPr>
      <w:rFonts w:asciiTheme="majorHAnsi" w:hAnsiTheme="majorHAnsi"/>
      <w:color w:val="000000" w:themeColor="text1"/>
    </w:rPr>
  </w:style>
  <w:style w:type="paragraph" w:styleId="Heading1">
    <w:name w:val="heading 1"/>
    <w:next w:val="Heading2"/>
    <w:link w:val="Heading1Char"/>
    <w:uiPriority w:val="9"/>
    <w:qFormat/>
    <w:rsid w:val="00360D96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360D96"/>
    <w:pPr>
      <w:spacing w:before="120" w:after="120"/>
      <w:outlineLvl w:val="1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3">
    <w:name w:val="heading 3"/>
    <w:next w:val="Normal"/>
    <w:link w:val="Heading3Char"/>
    <w:uiPriority w:val="9"/>
    <w:unhideWhenUsed/>
    <w:qFormat/>
    <w:rsid w:val="001056BC"/>
    <w:pPr>
      <w:outlineLvl w:val="2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5779F"/>
    <w:p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41349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A1914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CE401B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numbering" w:customStyle="1" w:styleId="Headings">
    <w:name w:val="Headings"/>
    <w:uiPriority w:val="99"/>
    <w:rsid w:val="00C87B7F"/>
    <w:pPr>
      <w:numPr>
        <w:numId w:val="10"/>
      </w:numPr>
    </w:pPr>
  </w:style>
  <w:style w:type="character" w:styleId="SubtleEmphasis">
    <w:name w:val="Subtle Emphasis"/>
    <w:basedOn w:val="DefaultParagraphFont"/>
    <w:uiPriority w:val="19"/>
    <w:qFormat/>
    <w:rsid w:val="00FA2292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013284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01328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3284"/>
    <w:rPr>
      <w:rFonts w:asciiTheme="majorHAnsi" w:hAnsiTheme="majorHAns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78B"/>
    <w:rPr>
      <w:rFonts w:asciiTheme="majorHAnsi" w:hAnsiTheme="majorHAnsi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78B"/>
    <w:rPr>
      <w:rFonts w:asciiTheme="majorHAnsi" w:hAnsiTheme="majorHAnsi"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qFormat/>
    <w:rsid w:val="00395AD8"/>
    <w:pPr>
      <w:spacing w:before="240" w:after="0"/>
      <w:outlineLvl w:val="9"/>
    </w:pPr>
    <w:rPr>
      <w:b w:val="0"/>
      <w:smallCaps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95AD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95A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95AD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95AD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358444-8C3C-42C6-8A09-2DD706334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0</TotalTime>
  <Pages>8</Pages>
  <Words>1958</Words>
  <Characters>11166</Characters>
  <Application>Microsoft Office Word</Application>
  <DocSecurity>0</DocSecurity>
  <Lines>93</Lines>
  <Paragraphs>26</Paragraphs>
  <ScaleCrop>false</ScaleCrop>
  <Company/>
  <LinksUpToDate>false</LinksUpToDate>
  <CharactersWithSpaces>1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vadar Debnar</dc:creator>
  <cp:keywords/>
  <dc:description/>
  <cp:lastModifiedBy>Tivadar Debnar</cp:lastModifiedBy>
  <cp:revision>669</cp:revision>
  <dcterms:created xsi:type="dcterms:W3CDTF">2022-10-05T20:08:00Z</dcterms:created>
  <dcterms:modified xsi:type="dcterms:W3CDTF">2022-10-06T10:09:00Z</dcterms:modified>
</cp:coreProperties>
</file>